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4D60B31B" w:rsidR="00A44B2E" w:rsidRPr="008F15AD" w:rsidRDefault="008F15AD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F15AD">
        <w:rPr>
          <w:b/>
          <w:noProof/>
          <w:sz w:val="24"/>
        </w:rPr>
        <w:t>3GPP TSG SA WG5 Meeting #163</w:t>
      </w:r>
      <w:r w:rsidR="00A44B2E" w:rsidRPr="008F15AD">
        <w:rPr>
          <w:b/>
          <w:i/>
          <w:noProof/>
          <w:sz w:val="28"/>
        </w:rPr>
        <w:tab/>
      </w:r>
      <w:r w:rsidR="009069EE" w:rsidRPr="009069EE">
        <w:rPr>
          <w:b/>
          <w:i/>
          <w:noProof/>
          <w:sz w:val="28"/>
        </w:rPr>
        <w:t>S5-25</w:t>
      </w:r>
      <w:r w:rsidR="004E61A3">
        <w:rPr>
          <w:b/>
          <w:i/>
          <w:noProof/>
          <w:sz w:val="28"/>
        </w:rPr>
        <w:t>5653</w:t>
      </w:r>
    </w:p>
    <w:p w14:paraId="075D93CE" w14:textId="1EEF99B9" w:rsidR="00A44B2E" w:rsidRPr="00DA53A0" w:rsidRDefault="008F15AD" w:rsidP="00A44B2E">
      <w:pPr>
        <w:pStyle w:val="a4"/>
        <w:rPr>
          <w:sz w:val="22"/>
          <w:szCs w:val="22"/>
        </w:rPr>
      </w:pPr>
      <w:r w:rsidRPr="008F15AD">
        <w:rPr>
          <w:sz w:val="24"/>
        </w:rPr>
        <w:t>Wuhan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9DA397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proofErr w:type="gramStart"/>
      <w:r w:rsidR="00B732FC">
        <w:rPr>
          <w:rFonts w:ascii="Arial" w:hAnsi="Arial" w:cs="Arial"/>
          <w:b/>
          <w:bCs/>
          <w:lang w:val="en-US"/>
        </w:rPr>
        <w:t>Huawei</w:t>
      </w:r>
      <w:r w:rsidR="000A05A8">
        <w:rPr>
          <w:rFonts w:ascii="Arial" w:hAnsi="Arial" w:cs="Arial" w:hint="eastAsia"/>
          <w:b/>
          <w:bCs/>
          <w:lang w:val="en-US" w:eastAsia="zh-CN"/>
        </w:rPr>
        <w:t>,</w:t>
      </w:r>
      <w:r w:rsidR="000A05A8">
        <w:rPr>
          <w:rFonts w:ascii="Arial" w:hAnsi="Arial" w:cs="Arial"/>
          <w:b/>
          <w:bCs/>
          <w:lang w:val="en-US" w:eastAsia="zh-CN"/>
        </w:rPr>
        <w:t>ZTE</w:t>
      </w:r>
      <w:proofErr w:type="spellEnd"/>
      <w:proofErr w:type="gramEnd"/>
    </w:p>
    <w:p w14:paraId="65CE4E4B" w14:textId="0950F49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8115D" w:rsidRPr="00E8115D">
        <w:rPr>
          <w:rFonts w:ascii="Arial" w:hAnsi="Arial" w:cs="Arial"/>
          <w:b/>
          <w:bCs/>
          <w:lang w:val="en-US"/>
        </w:rPr>
        <w:t xml:space="preserve">28.881 </w:t>
      </w:r>
      <w:r w:rsidR="00BE608B" w:rsidRPr="00BE608B">
        <w:rPr>
          <w:rFonts w:ascii="Arial" w:hAnsi="Arial" w:cs="Arial"/>
          <w:b/>
          <w:bCs/>
          <w:lang w:val="en-US"/>
        </w:rPr>
        <w:t>Documentation for the overview of intent driven management functionalitie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4DC4DC9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27146C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00177560" w:rsidR="008F127B" w:rsidRPr="00E542F7" w:rsidRDefault="00E70AFC" w:rsidP="0053190E">
      <w:pPr>
        <w:rPr>
          <w:lang w:val="en-US"/>
        </w:rPr>
      </w:pPr>
      <w:r w:rsidRPr="00E70AFC">
        <w:rPr>
          <w:lang w:val="en-US"/>
        </w:rPr>
        <w:t>This contribution proposes to</w:t>
      </w:r>
      <w:r w:rsidR="00F47958">
        <w:rPr>
          <w:lang w:val="en-US"/>
        </w:rPr>
        <w:t xml:space="preserve"> </w:t>
      </w:r>
      <w:r w:rsidR="00E542F7">
        <w:rPr>
          <w:lang w:val="en-US"/>
        </w:rPr>
        <w:t xml:space="preserve">add </w:t>
      </w:r>
      <w:r w:rsidR="00BD58DA" w:rsidRPr="00BD58DA">
        <w:rPr>
          <w:lang w:val="en-US"/>
        </w:rPr>
        <w:t>overview of intent driven management functionalities</w:t>
      </w:r>
      <w:r w:rsidR="00BD58DA">
        <w:rPr>
          <w:lang w:val="en-US"/>
        </w:rPr>
        <w:t xml:space="preserve"> based on existing content in TS 28.312</w:t>
      </w:r>
      <w:r w:rsidR="00E542F7" w:rsidRPr="00E542F7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391AC99" w14:textId="47948A33" w:rsidR="00C74F9B" w:rsidRPr="00C74F9B" w:rsidRDefault="00C74F9B" w:rsidP="00C74F9B">
      <w:pPr>
        <w:pStyle w:val="2"/>
        <w:rPr>
          <w:ins w:id="0" w:author="Huawei" w:date="2025-09-22T16:05:00Z"/>
          <w:color w:val="000000" w:themeColor="text1"/>
        </w:rPr>
      </w:pPr>
      <w:bookmarkStart w:id="1" w:name="_Toc207722385"/>
      <w:ins w:id="2" w:author="Huawei" w:date="2025-09-22T16:05:00Z">
        <w:r w:rsidRPr="00C74F9B">
          <w:rPr>
            <w:rFonts w:hint="eastAsia"/>
            <w:color w:val="000000" w:themeColor="text1"/>
          </w:rPr>
          <w:t>4</w:t>
        </w:r>
        <w:r w:rsidRPr="00C74F9B">
          <w:rPr>
            <w:color w:val="000000" w:themeColor="text1"/>
          </w:rPr>
          <w:t>.</w:t>
        </w:r>
        <w:r>
          <w:rPr>
            <w:rFonts w:hint="eastAsia"/>
            <w:color w:val="000000" w:themeColor="text1"/>
            <w:lang w:eastAsia="zh-CN"/>
          </w:rPr>
          <w:t>X</w:t>
        </w:r>
        <w:r w:rsidRPr="00C74F9B">
          <w:rPr>
            <w:color w:val="000000" w:themeColor="text1"/>
          </w:rPr>
          <w:t xml:space="preserve"> Use case #</w:t>
        </w:r>
        <w:r>
          <w:rPr>
            <w:color w:val="000000" w:themeColor="text1"/>
          </w:rPr>
          <w:t>X</w:t>
        </w:r>
        <w:r w:rsidRPr="00C74F9B">
          <w:rPr>
            <w:color w:val="000000" w:themeColor="text1"/>
          </w:rPr>
          <w:t xml:space="preserve">: </w:t>
        </w:r>
      </w:ins>
      <w:bookmarkEnd w:id="1"/>
      <w:ins w:id="3" w:author="Huawei" w:date="2025-09-23T08:54:00Z">
        <w:r w:rsidR="00BA62B2">
          <w:rPr>
            <w:rFonts w:hint="eastAsia"/>
            <w:color w:val="000000" w:themeColor="text1"/>
            <w:lang w:eastAsia="zh-CN"/>
          </w:rPr>
          <w:t>Document</w:t>
        </w:r>
      </w:ins>
      <w:ins w:id="4" w:author="Huawei" w:date="2025-09-23T08:55:00Z">
        <w:r w:rsidR="00BA62B2">
          <w:rPr>
            <w:color w:val="000000" w:themeColor="text1"/>
            <w:lang w:eastAsia="zh-CN"/>
          </w:rPr>
          <w:t xml:space="preserve">ation </w:t>
        </w:r>
      </w:ins>
      <w:ins w:id="5" w:author="Huawei" w:date="2025-09-23T08:56:00Z">
        <w:r w:rsidR="00BA62B2">
          <w:rPr>
            <w:color w:val="000000" w:themeColor="text1"/>
            <w:lang w:eastAsia="zh-CN"/>
          </w:rPr>
          <w:t>for the</w:t>
        </w:r>
      </w:ins>
      <w:ins w:id="6" w:author="Huawei" w:date="2025-09-23T08:55:00Z">
        <w:r w:rsidR="00BA62B2">
          <w:rPr>
            <w:color w:val="000000" w:themeColor="text1"/>
            <w:lang w:eastAsia="zh-CN"/>
          </w:rPr>
          <w:t xml:space="preserve"> overview o</w:t>
        </w:r>
      </w:ins>
      <w:ins w:id="7" w:author="Huawei" w:date="2025-09-23T08:56:00Z">
        <w:r w:rsidR="00BA62B2">
          <w:rPr>
            <w:color w:val="000000" w:themeColor="text1"/>
            <w:lang w:eastAsia="zh-CN"/>
          </w:rPr>
          <w:t>f intent driven management functionalities</w:t>
        </w:r>
      </w:ins>
    </w:p>
    <w:p w14:paraId="3697557B" w14:textId="77777777" w:rsidR="00C74F9B" w:rsidRPr="00C74F9B" w:rsidRDefault="00C74F9B" w:rsidP="00C74F9B">
      <w:pPr>
        <w:pStyle w:val="3"/>
        <w:rPr>
          <w:ins w:id="8" w:author="Huawei" w:date="2025-09-22T16:05:00Z"/>
          <w:rStyle w:val="af2"/>
          <w:i w:val="0"/>
          <w:iCs w:val="0"/>
          <w:color w:val="000000" w:themeColor="text1"/>
        </w:rPr>
      </w:pPr>
      <w:bookmarkStart w:id="9" w:name="_Toc207722386"/>
      <w:ins w:id="10" w:author="Huawei" w:date="2025-09-22T16:05:00Z">
        <w:r w:rsidRPr="00C74F9B">
          <w:rPr>
            <w:rStyle w:val="af2"/>
            <w:rFonts w:hint="eastAsia"/>
            <w:i w:val="0"/>
            <w:color w:val="000000" w:themeColor="text1"/>
          </w:rPr>
          <w:t>4</w:t>
        </w:r>
        <w:r w:rsidRPr="00C74F9B">
          <w:rPr>
            <w:rStyle w:val="af2"/>
            <w:i w:val="0"/>
            <w:color w:val="000000" w:themeColor="text1"/>
          </w:rPr>
          <w:t>.</w:t>
        </w:r>
        <w:r>
          <w:rPr>
            <w:rStyle w:val="af2"/>
            <w:i w:val="0"/>
            <w:color w:val="000000" w:themeColor="text1"/>
          </w:rPr>
          <w:t>X</w:t>
        </w:r>
        <w:r w:rsidRPr="00C74F9B">
          <w:rPr>
            <w:rStyle w:val="af2"/>
            <w:i w:val="0"/>
            <w:color w:val="000000" w:themeColor="text1"/>
          </w:rPr>
          <w:t>.1 Description</w:t>
        </w:r>
        <w:bookmarkEnd w:id="9"/>
      </w:ins>
    </w:p>
    <w:p w14:paraId="6C61E8C3" w14:textId="0A3E5782" w:rsidR="009A5CAE" w:rsidRPr="009A5CAE" w:rsidRDefault="00044B29" w:rsidP="000D453A">
      <w:pPr>
        <w:jc w:val="both"/>
        <w:rPr>
          <w:ins w:id="11" w:author="Huawei" w:date="2025-09-23T14:21:00Z"/>
          <w:color w:val="000000" w:themeColor="text1"/>
          <w:lang w:eastAsia="zh-CN"/>
        </w:rPr>
      </w:pPr>
      <w:ins w:id="12" w:author="Huawei" w:date="2025-09-23T11:53:00Z">
        <w:r>
          <w:rPr>
            <w:rFonts w:hint="eastAsia"/>
            <w:color w:val="000000" w:themeColor="text1"/>
            <w:lang w:eastAsia="zh-CN"/>
          </w:rPr>
          <w:t>I</w:t>
        </w:r>
        <w:r>
          <w:rPr>
            <w:color w:val="000000" w:themeColor="text1"/>
            <w:lang w:eastAsia="zh-CN"/>
          </w:rPr>
          <w:t>n TS 28.312</w:t>
        </w:r>
      </w:ins>
      <w:ins w:id="13" w:author="Huawei" w:date="2025-09-23T11:54:00Z">
        <w:r>
          <w:rPr>
            <w:color w:val="000000" w:themeColor="text1"/>
            <w:lang w:eastAsia="zh-CN"/>
          </w:rPr>
          <w:t xml:space="preserve"> [</w:t>
        </w:r>
        <w:r w:rsidR="00614F89">
          <w:rPr>
            <w:color w:val="000000" w:themeColor="text1"/>
            <w:lang w:eastAsia="zh-CN"/>
          </w:rPr>
          <w:t>1</w:t>
        </w:r>
        <w:r>
          <w:rPr>
            <w:color w:val="000000" w:themeColor="text1"/>
            <w:lang w:eastAsia="zh-CN"/>
          </w:rPr>
          <w:t>]</w:t>
        </w:r>
        <w:r w:rsidR="00614F89">
          <w:rPr>
            <w:color w:val="000000" w:themeColor="text1"/>
            <w:lang w:eastAsia="zh-CN"/>
          </w:rPr>
          <w:t>,</w:t>
        </w:r>
      </w:ins>
      <w:ins w:id="14" w:author="Huawei" w:date="2025-09-23T11:55:00Z">
        <w:r w:rsidR="00614F89">
          <w:rPr>
            <w:color w:val="000000" w:themeColor="text1"/>
            <w:lang w:eastAsia="zh-CN"/>
          </w:rPr>
          <w:t xml:space="preserve"> </w:t>
        </w:r>
      </w:ins>
      <w:ins w:id="15" w:author="Huawei" w:date="2025-09-23T14:38:00Z">
        <w:r w:rsidR="009A5CAE">
          <w:rPr>
            <w:color w:val="000000" w:themeColor="text1"/>
            <w:lang w:eastAsia="zh-CN"/>
          </w:rPr>
          <w:t>several</w:t>
        </w:r>
      </w:ins>
      <w:ins w:id="16" w:author="Huawei" w:date="2025-09-23T11:55:00Z">
        <w:r w:rsidR="00614F89">
          <w:rPr>
            <w:color w:val="000000" w:themeColor="text1"/>
            <w:lang w:eastAsia="zh-CN"/>
          </w:rPr>
          <w:t xml:space="preserve"> </w:t>
        </w:r>
      </w:ins>
      <w:ins w:id="17" w:author="Huawei" w:date="2025-09-23T11:56:00Z">
        <w:r w:rsidR="00614F89" w:rsidRPr="00614F89">
          <w:rPr>
            <w:color w:val="000000" w:themeColor="text1"/>
            <w:lang w:eastAsia="zh-CN"/>
          </w:rPr>
          <w:t>intent management functionalities</w:t>
        </w:r>
      </w:ins>
      <w:ins w:id="18" w:author="Huawei" w:date="2025-09-23T14:38:00Z">
        <w:r w:rsidR="009A5CAE">
          <w:rPr>
            <w:color w:val="000000" w:themeColor="text1"/>
            <w:lang w:eastAsia="zh-CN"/>
          </w:rPr>
          <w:t xml:space="preserve"> (including but not limited to </w:t>
        </w:r>
        <w:r w:rsidR="009A5CAE" w:rsidRPr="009A5CAE">
          <w:rPr>
            <w:color w:val="000000" w:themeColor="text1"/>
            <w:lang w:eastAsia="zh-CN"/>
          </w:rPr>
          <w:t>Intent handling capability obtaining</w:t>
        </w:r>
        <w:r w:rsidR="009A5CAE">
          <w:rPr>
            <w:color w:val="000000" w:themeColor="text1"/>
            <w:lang w:eastAsia="zh-CN"/>
          </w:rPr>
          <w:t>, intent exploration,</w:t>
        </w:r>
      </w:ins>
      <w:ins w:id="19" w:author="Huawei" w:date="2025-09-23T14:39:00Z">
        <w:r w:rsidR="009A5CAE">
          <w:rPr>
            <w:color w:val="000000" w:themeColor="text1"/>
            <w:lang w:eastAsia="zh-CN"/>
          </w:rPr>
          <w:t xml:space="preserve"> intent feasibility check, intent report management</w:t>
        </w:r>
      </w:ins>
      <w:ins w:id="20" w:author="Huawei" w:date="2025-09-23T14:38:00Z">
        <w:r w:rsidR="009A5CAE">
          <w:rPr>
            <w:color w:val="000000" w:themeColor="text1"/>
            <w:lang w:eastAsia="zh-CN"/>
          </w:rPr>
          <w:t>)</w:t>
        </w:r>
      </w:ins>
      <w:ins w:id="21" w:author="Huawei" w:date="2025-09-23T11:56:00Z">
        <w:r w:rsidR="00614F89">
          <w:rPr>
            <w:color w:val="000000" w:themeColor="text1"/>
            <w:lang w:eastAsia="zh-CN"/>
          </w:rPr>
          <w:t xml:space="preserve"> are introduced</w:t>
        </w:r>
      </w:ins>
      <w:ins w:id="22" w:author="Huawei" w:date="2025-09-23T14:38:00Z">
        <w:r w:rsidR="009A5CAE">
          <w:rPr>
            <w:color w:val="000000" w:themeColor="text1"/>
            <w:lang w:eastAsia="zh-CN"/>
          </w:rPr>
          <w:t xml:space="preserve"> in different releases</w:t>
        </w:r>
      </w:ins>
      <w:ins w:id="23" w:author="Huawei" w:date="2025-09-23T14:39:00Z">
        <w:r w:rsidR="002F59D8">
          <w:rPr>
            <w:color w:val="000000" w:themeColor="text1"/>
            <w:lang w:eastAsia="zh-CN"/>
          </w:rPr>
          <w:t xml:space="preserve">. However, </w:t>
        </w:r>
      </w:ins>
      <w:ins w:id="24" w:author="Huawei" w:date="2025-09-23T14:40:00Z">
        <w:r w:rsidR="002F59D8">
          <w:rPr>
            <w:color w:val="000000" w:themeColor="text1"/>
            <w:lang w:eastAsia="zh-CN"/>
          </w:rPr>
          <w:t>the</w:t>
        </w:r>
        <w:r w:rsidR="002F59D8" w:rsidRPr="002F59D8">
          <w:rPr>
            <w:color w:val="000000" w:themeColor="text1"/>
            <w:lang w:eastAsia="zh-CN"/>
          </w:rPr>
          <w:t xml:space="preserve"> </w:t>
        </w:r>
      </w:ins>
      <w:ins w:id="25" w:author="Huawei" w:date="2025-09-23T14:42:00Z">
        <w:r w:rsidR="000D453A" w:rsidRPr="002F59D8">
          <w:rPr>
            <w:color w:val="000000" w:themeColor="text1"/>
            <w:lang w:eastAsia="zh-CN"/>
          </w:rPr>
          <w:t>overview</w:t>
        </w:r>
      </w:ins>
      <w:ins w:id="26" w:author="Huawei" w:date="2025-09-23T14:40:00Z">
        <w:r w:rsidR="002F59D8" w:rsidRPr="002F59D8">
          <w:rPr>
            <w:color w:val="000000" w:themeColor="text1"/>
            <w:lang w:eastAsia="zh-CN"/>
          </w:rPr>
          <w:t xml:space="preserve"> of intent driven management functionalities</w:t>
        </w:r>
        <w:r w:rsidR="002F59D8">
          <w:rPr>
            <w:color w:val="000000" w:themeColor="text1"/>
            <w:lang w:eastAsia="zh-CN"/>
          </w:rPr>
          <w:t xml:space="preserve"> and corresponding usage for different phases are missing.</w:t>
        </w:r>
      </w:ins>
      <w:ins w:id="27" w:author="Huawei" w:date="2025-09-23T14:46:00Z">
        <w:r w:rsidR="000D453A">
          <w:rPr>
            <w:color w:val="000000" w:themeColor="text1"/>
            <w:lang w:eastAsia="zh-CN"/>
          </w:rPr>
          <w:t xml:space="preserve"> </w:t>
        </w:r>
      </w:ins>
      <w:ins w:id="28" w:author="Huawei" w:date="2025-09-23T14:47:00Z">
        <w:r w:rsidR="000D453A">
          <w:rPr>
            <w:color w:val="000000" w:themeColor="text1"/>
            <w:lang w:eastAsia="zh-CN"/>
          </w:rPr>
          <w:t xml:space="preserve">It is important and useful to </w:t>
        </w:r>
      </w:ins>
      <w:ins w:id="29" w:author="Huawei" w:date="2025-09-23T14:49:00Z">
        <w:r w:rsidR="000D453A">
          <w:rPr>
            <w:color w:val="000000" w:themeColor="text1"/>
            <w:lang w:eastAsia="zh-CN"/>
          </w:rPr>
          <w:t xml:space="preserve">illustrate the </w:t>
        </w:r>
      </w:ins>
      <w:ins w:id="30" w:author="Huawei" w:date="2025-09-23T14:47:00Z">
        <w:r w:rsidR="000D453A" w:rsidRPr="000D453A">
          <w:rPr>
            <w:color w:val="000000" w:themeColor="text1"/>
            <w:lang w:eastAsia="zh-CN"/>
          </w:rPr>
          <w:t>intent driven management functionalities</w:t>
        </w:r>
      </w:ins>
      <w:ins w:id="31" w:author="Huawei" w:date="2025-09-23T14:48:00Z">
        <w:r w:rsidR="000D453A">
          <w:rPr>
            <w:color w:val="000000" w:themeColor="text1"/>
            <w:lang w:eastAsia="zh-CN"/>
          </w:rPr>
          <w:t xml:space="preserve"> in TS 28.312 [1]</w:t>
        </w:r>
      </w:ins>
      <w:ins w:id="32" w:author="Huawei" w:date="2025-09-23T14:49:00Z">
        <w:r w:rsidR="000D453A">
          <w:rPr>
            <w:color w:val="000000" w:themeColor="text1"/>
            <w:lang w:eastAsia="zh-CN"/>
          </w:rPr>
          <w:t>.</w:t>
        </w:r>
      </w:ins>
    </w:p>
    <w:p w14:paraId="0EDD8DCD" w14:textId="1BFAEB02" w:rsidR="00C74F9B" w:rsidRDefault="00C74F9B" w:rsidP="00C74F9B">
      <w:pPr>
        <w:pStyle w:val="3"/>
        <w:rPr>
          <w:ins w:id="33" w:author="Huawei" w:date="2025-09-22T16:05:00Z"/>
          <w:rStyle w:val="af2"/>
          <w:i w:val="0"/>
          <w:color w:val="000000" w:themeColor="text1"/>
        </w:rPr>
      </w:pPr>
      <w:bookmarkStart w:id="34" w:name="_Toc207722391"/>
      <w:ins w:id="35" w:author="Huawei" w:date="2025-09-22T16:05:00Z">
        <w:r w:rsidRPr="00C74F9B">
          <w:rPr>
            <w:rStyle w:val="af2"/>
            <w:i w:val="0"/>
            <w:color w:val="000000" w:themeColor="text1"/>
          </w:rPr>
          <w:t>4.</w:t>
        </w:r>
        <w:r>
          <w:rPr>
            <w:rStyle w:val="af2"/>
            <w:i w:val="0"/>
            <w:color w:val="000000" w:themeColor="text1"/>
          </w:rPr>
          <w:t>X</w:t>
        </w:r>
        <w:r w:rsidRPr="00C74F9B">
          <w:rPr>
            <w:rStyle w:val="af2"/>
            <w:i w:val="0"/>
            <w:color w:val="000000" w:themeColor="text1"/>
          </w:rPr>
          <w:t>.</w:t>
        </w:r>
      </w:ins>
      <w:ins w:id="36" w:author="Huawei" w:date="2025-09-23T08:58:00Z">
        <w:r w:rsidR="00FE0B52">
          <w:rPr>
            <w:rStyle w:val="af2"/>
            <w:i w:val="0"/>
            <w:color w:val="000000" w:themeColor="text1"/>
          </w:rPr>
          <w:t>2</w:t>
        </w:r>
      </w:ins>
      <w:ins w:id="37" w:author="Huawei" w:date="2025-09-22T16:05:00Z">
        <w:r w:rsidRPr="00C74F9B">
          <w:rPr>
            <w:rStyle w:val="af2"/>
            <w:i w:val="0"/>
            <w:color w:val="000000" w:themeColor="text1"/>
          </w:rPr>
          <w:t xml:space="preserve"> Potential solution</w:t>
        </w:r>
        <w:bookmarkEnd w:id="34"/>
      </w:ins>
    </w:p>
    <w:p w14:paraId="6495AC70" w14:textId="0C87590F" w:rsidR="00C74F9B" w:rsidRDefault="000D453A" w:rsidP="00845716">
      <w:pPr>
        <w:jc w:val="both"/>
        <w:rPr>
          <w:ins w:id="38" w:author="Huawei" w:date="2025-09-23T14:51:00Z"/>
          <w:lang w:eastAsia="zh-CN"/>
        </w:rPr>
      </w:pPr>
      <w:ins w:id="39" w:author="Huawei" w:date="2025-09-23T14:49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 xml:space="preserve">t </w:t>
        </w:r>
      </w:ins>
      <w:ins w:id="40" w:author="Huawei" w:date="2025-09-23T14:51:00Z">
        <w:r w:rsidR="00975DD3">
          <w:rPr>
            <w:lang w:eastAsia="zh-CN"/>
          </w:rPr>
          <w:t>proposes to introduce a new concept section in clause 4 in TS 28.312</w:t>
        </w:r>
      </w:ins>
      <w:ins w:id="41" w:author="Huawei" w:date="2025-09-23T16:19:00Z">
        <w:r w:rsidR="00CC4080">
          <w:rPr>
            <w:lang w:eastAsia="zh-CN"/>
          </w:rPr>
          <w:t xml:space="preserve"> [1]</w:t>
        </w:r>
      </w:ins>
      <w:ins w:id="42" w:author="Huawei" w:date="2025-09-23T14:51:00Z">
        <w:r w:rsidR="00975DD3">
          <w:rPr>
            <w:lang w:eastAsia="zh-CN"/>
          </w:rPr>
          <w:t xml:space="preserve"> to illustrate the overview of </w:t>
        </w:r>
        <w:r w:rsidR="00975DD3" w:rsidRPr="00975DD3">
          <w:rPr>
            <w:lang w:eastAsia="zh-CN"/>
          </w:rPr>
          <w:t>intent driven management functionalities</w:t>
        </w:r>
        <w:r w:rsidR="00975DD3">
          <w:rPr>
            <w:lang w:eastAsia="zh-CN"/>
          </w:rPr>
          <w:t>.</w:t>
        </w:r>
      </w:ins>
    </w:p>
    <w:p w14:paraId="0B71B7BF" w14:textId="455894C0" w:rsidR="00975DD3" w:rsidRPr="004C5F47" w:rsidRDefault="0014757B" w:rsidP="0014757B">
      <w:pPr>
        <w:jc w:val="both"/>
        <w:rPr>
          <w:ins w:id="43" w:author="Huawei" w:date="2025-09-23T14:54:00Z"/>
          <w:b/>
          <w:lang w:eastAsia="zh-CN"/>
        </w:rPr>
      </w:pPr>
      <w:ins w:id="44" w:author="Huawei" w:date="2025-09-23T14:53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</w:t>
        </w:r>
        <w:r w:rsidRPr="004C5F47">
          <w:rPr>
            <w:b/>
            <w:lang w:eastAsia="zh-CN"/>
          </w:rPr>
          <w:t xml:space="preserve"> Overview of intent driven management functi</w:t>
        </w:r>
      </w:ins>
      <w:ins w:id="45" w:author="Huawei" w:date="2025-09-23T14:54:00Z">
        <w:r w:rsidRPr="004C5F47">
          <w:rPr>
            <w:b/>
            <w:lang w:eastAsia="zh-CN"/>
          </w:rPr>
          <w:t>onalities for different phases</w:t>
        </w:r>
      </w:ins>
    </w:p>
    <w:p w14:paraId="4CA89324" w14:textId="7BDDF52B" w:rsidR="004C5F47" w:rsidRPr="004C5F47" w:rsidRDefault="004C5F47" w:rsidP="0014757B">
      <w:pPr>
        <w:jc w:val="both"/>
        <w:rPr>
          <w:ins w:id="46" w:author="Huawei" w:date="2025-09-23T16:27:00Z"/>
          <w:b/>
          <w:lang w:eastAsia="zh-CN"/>
        </w:rPr>
      </w:pPr>
      <w:ins w:id="47" w:author="Huawei" w:date="2025-09-23T16:27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.</w:t>
        </w:r>
      </w:ins>
      <w:ins w:id="48" w:author="Huawei" w:date="2025-09-23T16:28:00Z">
        <w:r w:rsidRPr="004C5F47">
          <w:rPr>
            <w:b/>
            <w:lang w:eastAsia="zh-CN"/>
          </w:rPr>
          <w:t>1</w:t>
        </w:r>
      </w:ins>
      <w:ins w:id="49" w:author="Huawei" w:date="2025-09-23T16:27:00Z">
        <w:r w:rsidRPr="004C5F47">
          <w:rPr>
            <w:b/>
            <w:lang w:eastAsia="zh-CN"/>
          </w:rPr>
          <w:t xml:space="preserve"> Introduction</w:t>
        </w:r>
      </w:ins>
    </w:p>
    <w:p w14:paraId="6E18F914" w14:textId="59DE9FE2" w:rsidR="0014757B" w:rsidRDefault="0014757B" w:rsidP="0014757B">
      <w:pPr>
        <w:jc w:val="both"/>
        <w:rPr>
          <w:ins w:id="50" w:author="Huawei" w:date="2025-09-23T16:26:00Z"/>
          <w:lang w:eastAsia="zh-CN"/>
        </w:rPr>
      </w:pPr>
      <w:ins w:id="51" w:author="Huawei" w:date="2025-09-23T14:54:00Z">
        <w:r>
          <w:rPr>
            <w:lang w:eastAsia="zh-CN"/>
          </w:rPr>
          <w:t>The intent management functionalities for different phases include:</w:t>
        </w:r>
      </w:ins>
    </w:p>
    <w:p w14:paraId="433E8024" w14:textId="556B2008" w:rsidR="00916A1E" w:rsidRDefault="00FE7A85" w:rsidP="00FE7A85">
      <w:pPr>
        <w:jc w:val="both"/>
        <w:rPr>
          <w:ins w:id="52" w:author="Huawei" w:date="2025-09-23T16:26:00Z"/>
          <w:lang w:eastAsia="zh-CN"/>
        </w:rPr>
      </w:pPr>
      <w:ins w:id="53" w:author="Huawei" w:date="2025-09-23T17:02:00Z">
        <w:r>
          <w:rPr>
            <w:lang w:eastAsia="zh-CN"/>
          </w:rPr>
          <w:t xml:space="preserve">- </w:t>
        </w:r>
      </w:ins>
      <w:ins w:id="54" w:author="Huawei" w:date="2025-09-23T16:26:00Z">
        <w:r w:rsidR="00916A1E" w:rsidRPr="00916A1E">
          <w:rPr>
            <w:lang w:eastAsia="zh-CN"/>
          </w:rPr>
          <w:t>Intent investigation and pre-evaluation</w:t>
        </w:r>
      </w:ins>
    </w:p>
    <w:p w14:paraId="477A7BDA" w14:textId="71FF57E8" w:rsidR="00916A1E" w:rsidDel="005058C4" w:rsidRDefault="00FE7A85" w:rsidP="00FE7A85">
      <w:pPr>
        <w:jc w:val="both"/>
        <w:rPr>
          <w:ins w:id="55" w:author="Huawei" w:date="2025-09-23T16:27:00Z"/>
          <w:del w:id="56" w:author="Huawei d1" w:date="2025-10-14T18:55:00Z"/>
          <w:lang w:eastAsia="zh-CN"/>
        </w:rPr>
      </w:pPr>
      <w:ins w:id="57" w:author="Huawei" w:date="2025-09-23T17:02:00Z">
        <w:del w:id="58" w:author="Huawei d1" w:date="2025-10-14T18:55:00Z">
          <w:r w:rsidDel="005058C4">
            <w:rPr>
              <w:lang w:eastAsia="zh-CN"/>
            </w:rPr>
            <w:delText xml:space="preserve">- </w:delText>
          </w:r>
        </w:del>
      </w:ins>
      <w:ins w:id="59" w:author="Huawei" w:date="2025-09-23T16:27:00Z">
        <w:del w:id="60" w:author="Huawei d1" w:date="2025-10-14T18:55:00Z">
          <w:r w:rsidR="00916A1E" w:rsidRPr="00916A1E" w:rsidDel="005058C4">
            <w:rPr>
              <w:lang w:eastAsia="zh-CN"/>
            </w:rPr>
            <w:delText xml:space="preserve">Intent </w:delText>
          </w:r>
        </w:del>
      </w:ins>
      <w:ins w:id="61" w:author="Huawei" w:date="2025-09-23T16:59:00Z">
        <w:del w:id="62" w:author="Huawei d1" w:date="2025-10-14T18:55:00Z">
          <w:r w:rsidR="00A13FCE" w:rsidDel="005058C4">
            <w:rPr>
              <w:lang w:eastAsia="zh-CN"/>
            </w:rPr>
            <w:delText>g</w:delText>
          </w:r>
        </w:del>
      </w:ins>
      <w:ins w:id="63" w:author="Huawei" w:date="2025-09-23T16:27:00Z">
        <w:del w:id="64" w:author="Huawei d1" w:date="2025-10-14T18:55:00Z">
          <w:r w:rsidR="00916A1E" w:rsidRPr="00916A1E" w:rsidDel="005058C4">
            <w:rPr>
              <w:lang w:eastAsia="zh-CN"/>
            </w:rPr>
            <w:delText>eneration</w:delText>
          </w:r>
        </w:del>
        <w:del w:id="65" w:author="Huawei d1" w:date="2025-10-14T09:12:00Z">
          <w:r w:rsidR="00916A1E" w:rsidRPr="00916A1E" w:rsidDel="004E61A3">
            <w:rPr>
              <w:lang w:eastAsia="zh-CN"/>
            </w:rPr>
            <w:delText xml:space="preserve"> and </w:delText>
          </w:r>
        </w:del>
      </w:ins>
      <w:ins w:id="66" w:author="Huawei" w:date="2025-09-23T16:59:00Z">
        <w:del w:id="67" w:author="Huawei d1" w:date="2025-10-14T09:12:00Z">
          <w:r w:rsidR="00A13FCE" w:rsidDel="004E61A3">
            <w:rPr>
              <w:lang w:eastAsia="zh-CN"/>
            </w:rPr>
            <w:delText>a</w:delText>
          </w:r>
        </w:del>
      </w:ins>
      <w:ins w:id="68" w:author="Huawei" w:date="2025-09-23T16:27:00Z">
        <w:del w:id="69" w:author="Huawei d1" w:date="2025-10-14T09:12:00Z">
          <w:r w:rsidR="00916A1E" w:rsidRPr="00916A1E" w:rsidDel="004E61A3">
            <w:rPr>
              <w:lang w:eastAsia="zh-CN"/>
            </w:rPr>
            <w:delText>ctivation</w:delText>
          </w:r>
        </w:del>
      </w:ins>
    </w:p>
    <w:p w14:paraId="7046C251" w14:textId="2718C92A" w:rsidR="00916A1E" w:rsidRDefault="00FE7A85" w:rsidP="00FE7A85">
      <w:pPr>
        <w:jc w:val="both"/>
        <w:rPr>
          <w:ins w:id="70" w:author="Huawei" w:date="2025-09-28T15:28:00Z"/>
          <w:lang w:eastAsia="zh-CN"/>
        </w:rPr>
      </w:pPr>
      <w:ins w:id="71" w:author="Huawei" w:date="2025-09-23T17:02:00Z">
        <w:r>
          <w:rPr>
            <w:lang w:eastAsia="zh-CN"/>
          </w:rPr>
          <w:t xml:space="preserve">- </w:t>
        </w:r>
      </w:ins>
      <w:ins w:id="72" w:author="Huawei" w:date="2025-09-23T16:27:00Z">
        <w:r w:rsidR="00916A1E">
          <w:rPr>
            <w:rFonts w:hint="eastAsia"/>
            <w:lang w:eastAsia="zh-CN"/>
          </w:rPr>
          <w:t>I</w:t>
        </w:r>
        <w:r w:rsidR="00916A1E">
          <w:rPr>
            <w:lang w:eastAsia="zh-CN"/>
          </w:rPr>
          <w:t>ntent fulfilment</w:t>
        </w:r>
      </w:ins>
    </w:p>
    <w:p w14:paraId="1A6BA5EA" w14:textId="5D14AEDA" w:rsidR="00FA42C4" w:rsidRDefault="00FA42C4" w:rsidP="00FE7A85">
      <w:pPr>
        <w:jc w:val="both"/>
        <w:rPr>
          <w:ins w:id="73" w:author="Huawei" w:date="2025-09-23T16:27:00Z"/>
          <w:lang w:eastAsia="zh-CN"/>
        </w:rPr>
      </w:pPr>
      <w:ins w:id="74" w:author="Huawei" w:date="2025-09-28T15:26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bove </w:t>
        </w:r>
        <w:r w:rsidRPr="00FA42C4">
          <w:rPr>
            <w:lang w:eastAsia="zh-CN"/>
          </w:rPr>
          <w:t>intent management functionalities</w:t>
        </w:r>
        <w:r>
          <w:rPr>
            <w:lang w:eastAsia="zh-CN"/>
          </w:rPr>
          <w:t xml:space="preserve"> </w:t>
        </w:r>
      </w:ins>
      <w:ins w:id="75" w:author="Huawei" w:date="2025-09-28T15:27:00Z">
        <w:r>
          <w:rPr>
            <w:lang w:eastAsia="zh-CN"/>
          </w:rPr>
          <w:t>applied for all i</w:t>
        </w:r>
        <w:r w:rsidRPr="00FA42C4">
          <w:rPr>
            <w:lang w:eastAsia="zh-CN"/>
          </w:rPr>
          <w:t>ntent categorizes</w:t>
        </w:r>
        <w:r>
          <w:rPr>
            <w:lang w:eastAsia="zh-CN"/>
          </w:rPr>
          <w:t xml:space="preserve">, including Intent-CSC, </w:t>
        </w:r>
      </w:ins>
      <w:ins w:id="76" w:author="Huawei" w:date="2025-09-28T15:28:00Z">
        <w:r>
          <w:rPr>
            <w:lang w:eastAsia="zh-CN"/>
          </w:rPr>
          <w:t>Intent-CSP and Intent-NOP.</w:t>
        </w:r>
      </w:ins>
    </w:p>
    <w:p w14:paraId="5D6C3630" w14:textId="3E2BBA32" w:rsidR="004C5F47" w:rsidRPr="004C5F47" w:rsidRDefault="004C5F47" w:rsidP="004C5F47">
      <w:pPr>
        <w:jc w:val="both"/>
        <w:rPr>
          <w:ins w:id="77" w:author="Huawei" w:date="2025-09-23T14:54:00Z"/>
          <w:b/>
          <w:lang w:eastAsia="zh-CN"/>
        </w:rPr>
      </w:pPr>
      <w:ins w:id="78" w:author="Huawei" w:date="2025-09-23T16:27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</w:t>
        </w:r>
        <w:r w:rsidRPr="004C5F47">
          <w:rPr>
            <w:b/>
            <w:lang w:eastAsia="zh-CN"/>
          </w:rPr>
          <w:t>.</w:t>
        </w:r>
      </w:ins>
      <w:ins w:id="79" w:author="Huawei" w:date="2025-09-23T16:28:00Z">
        <w:r w:rsidRPr="004C5F47">
          <w:rPr>
            <w:b/>
            <w:lang w:eastAsia="zh-CN"/>
          </w:rPr>
          <w:t>2</w:t>
        </w:r>
      </w:ins>
      <w:ins w:id="80" w:author="Huawei" w:date="2025-09-23T16:27:00Z">
        <w:r w:rsidRPr="004C5F47">
          <w:rPr>
            <w:b/>
            <w:lang w:eastAsia="zh-CN"/>
          </w:rPr>
          <w:t xml:space="preserve"> </w:t>
        </w:r>
      </w:ins>
      <w:ins w:id="81" w:author="Huawei" w:date="2025-09-23T16:28:00Z">
        <w:r w:rsidRPr="004C5F47">
          <w:rPr>
            <w:b/>
            <w:lang w:eastAsia="zh-CN"/>
          </w:rPr>
          <w:t>Intent investigation and pre-evaluation</w:t>
        </w:r>
      </w:ins>
    </w:p>
    <w:p w14:paraId="6B82EBC4" w14:textId="0D9FC052" w:rsidR="0014757B" w:rsidRDefault="0014757B" w:rsidP="0014757B">
      <w:pPr>
        <w:spacing w:after="0"/>
        <w:jc w:val="both"/>
        <w:rPr>
          <w:ins w:id="82" w:author="Huawei" w:date="2025-09-23T14:56:00Z"/>
          <w:lang w:eastAsia="zh-CN"/>
        </w:rPr>
      </w:pPr>
      <w:ins w:id="83" w:author="Huawei" w:date="2025-09-23T14:55:00Z">
        <w:r>
          <w:rPr>
            <w:lang w:eastAsia="zh-CN"/>
          </w:rPr>
          <w:lastRenderedPageBreak/>
          <w:t xml:space="preserve">In this phase, the MnS </w:t>
        </w:r>
      </w:ins>
      <w:ins w:id="84" w:author="Huawei" w:date="2025-09-23T15:55:00Z">
        <w:r w:rsidR="00746E3C">
          <w:rPr>
            <w:lang w:eastAsia="zh-CN"/>
          </w:rPr>
          <w:t>c</w:t>
        </w:r>
      </w:ins>
      <w:ins w:id="85" w:author="Huawei" w:date="2025-09-23T14:55:00Z">
        <w:r>
          <w:rPr>
            <w:lang w:eastAsia="zh-CN"/>
          </w:rPr>
          <w:t xml:space="preserve">onsumer finds out what intent content (a list of expectations) is feasible before expressing the intent expectations to be fulfilled by the </w:t>
        </w:r>
      </w:ins>
      <w:ins w:id="86" w:author="Huawei" w:date="2025-09-23T15:13:00Z">
        <w:r w:rsidR="002322C5">
          <w:rPr>
            <w:lang w:eastAsia="zh-CN"/>
          </w:rPr>
          <w:t>i</w:t>
        </w:r>
      </w:ins>
      <w:ins w:id="87" w:author="Huawei" w:date="2025-09-23T14:55:00Z">
        <w:r>
          <w:rPr>
            <w:lang w:eastAsia="zh-CN"/>
          </w:rPr>
          <w:t xml:space="preserve">ntent </w:t>
        </w:r>
      </w:ins>
      <w:ins w:id="88" w:author="Huawei" w:date="2025-09-23T15:13:00Z">
        <w:r w:rsidR="002322C5">
          <w:rPr>
            <w:lang w:eastAsia="zh-CN"/>
          </w:rPr>
          <w:t>h</w:t>
        </w:r>
      </w:ins>
      <w:ins w:id="89" w:author="Huawei" w:date="2025-09-23T14:55:00Z">
        <w:r>
          <w:rPr>
            <w:lang w:eastAsia="zh-CN"/>
          </w:rPr>
          <w:t xml:space="preserve">andling </w:t>
        </w:r>
      </w:ins>
      <w:ins w:id="90" w:author="Huawei" w:date="2025-09-23T15:13:00Z">
        <w:r w:rsidR="002322C5">
          <w:rPr>
            <w:lang w:eastAsia="zh-CN"/>
          </w:rPr>
          <w:t>f</w:t>
        </w:r>
      </w:ins>
      <w:ins w:id="91" w:author="Huawei" w:date="2025-09-23T14:55:00Z">
        <w:r>
          <w:rPr>
            <w:lang w:eastAsia="zh-CN"/>
          </w:rPr>
          <w:t>unction.</w:t>
        </w:r>
      </w:ins>
      <w:ins w:id="92" w:author="Huawei" w:date="2025-09-23T16:06:00Z">
        <w:r w:rsidR="00845716">
          <w:rPr>
            <w:lang w:eastAsia="zh-CN"/>
          </w:rPr>
          <w:t xml:space="preserve"> </w:t>
        </w:r>
      </w:ins>
      <w:ins w:id="93" w:author="Huawei" w:date="2025-09-23T17:03:00Z">
        <w:r w:rsidR="002B136C" w:rsidRPr="002B136C">
          <w:rPr>
            <w:lang w:eastAsia="zh-CN"/>
          </w:rPr>
          <w:t xml:space="preserve">The network (including NEs) will not be changed during </w:t>
        </w:r>
        <w:r w:rsidR="002B136C">
          <w:rPr>
            <w:lang w:eastAsia="zh-CN"/>
          </w:rPr>
          <w:t>this</w:t>
        </w:r>
        <w:r w:rsidR="002B136C" w:rsidRPr="002B136C">
          <w:rPr>
            <w:lang w:eastAsia="zh-CN"/>
          </w:rPr>
          <w:t xml:space="preserve"> phase.</w:t>
        </w:r>
        <w:r w:rsidR="002B136C">
          <w:rPr>
            <w:lang w:eastAsia="zh-CN"/>
          </w:rPr>
          <w:t xml:space="preserve"> </w:t>
        </w:r>
      </w:ins>
      <w:ins w:id="94" w:author="Huawei" w:date="2025-09-23T14:55:00Z">
        <w:r>
          <w:rPr>
            <w:lang w:eastAsia="zh-CN"/>
          </w:rPr>
          <w:t xml:space="preserve">This </w:t>
        </w:r>
      </w:ins>
      <w:ins w:id="95" w:author="Huawei" w:date="2025-09-23T15:00:00Z">
        <w:r>
          <w:rPr>
            <w:lang w:eastAsia="zh-CN"/>
          </w:rPr>
          <w:t>includes</w:t>
        </w:r>
      </w:ins>
      <w:ins w:id="96" w:author="Huawei" w:date="2025-09-23T14:55:00Z">
        <w:r>
          <w:rPr>
            <w:lang w:eastAsia="zh-CN"/>
          </w:rPr>
          <w:t xml:space="preserve"> </w:t>
        </w:r>
      </w:ins>
      <w:ins w:id="97" w:author="Huawei" w:date="2025-09-23T14:59:00Z">
        <w:r>
          <w:rPr>
            <w:lang w:eastAsia="zh-CN"/>
          </w:rPr>
          <w:t xml:space="preserve">three </w:t>
        </w:r>
      </w:ins>
      <w:ins w:id="98" w:author="Huawei" w:date="2025-09-23T15:00:00Z">
        <w:r>
          <w:rPr>
            <w:lang w:eastAsia="zh-CN"/>
          </w:rPr>
          <w:t>functionalities</w:t>
        </w:r>
      </w:ins>
      <w:ins w:id="99" w:author="Huawei" w:date="2025-09-23T14:55:00Z">
        <w:r>
          <w:rPr>
            <w:lang w:eastAsia="zh-CN"/>
          </w:rPr>
          <w:t>:</w:t>
        </w:r>
      </w:ins>
    </w:p>
    <w:p w14:paraId="754119B2" w14:textId="1E754A14" w:rsidR="0014757B" w:rsidRDefault="0014757B" w:rsidP="00AD275F">
      <w:pPr>
        <w:snapToGrid w:val="0"/>
        <w:spacing w:afterLines="50" w:after="120"/>
        <w:jc w:val="both"/>
        <w:rPr>
          <w:ins w:id="100" w:author="Huawei" w:date="2025-09-23T15:00:00Z"/>
          <w:lang w:eastAsia="zh-CN"/>
        </w:rPr>
      </w:pPr>
      <w:ins w:id="101" w:author="Huawei" w:date="2025-09-23T14:56:00Z">
        <w:r>
          <w:rPr>
            <w:lang w:eastAsia="zh-CN"/>
          </w:rPr>
          <w:tab/>
          <w:t>- Intent handling capability</w:t>
        </w:r>
      </w:ins>
      <w:ins w:id="102" w:author="Huawei" w:date="2025-09-23T15:02:00Z">
        <w:r w:rsidR="00AD275F">
          <w:rPr>
            <w:lang w:eastAsia="zh-CN"/>
          </w:rPr>
          <w:t xml:space="preserve"> obtaining.</w:t>
        </w:r>
      </w:ins>
      <w:ins w:id="103" w:author="Huawei" w:date="2025-09-23T14:56:00Z">
        <w:r>
          <w:rPr>
            <w:lang w:eastAsia="zh-CN"/>
          </w:rPr>
          <w:t xml:space="preserve"> The </w:t>
        </w:r>
      </w:ins>
      <w:ins w:id="104" w:author="Huawei" w:date="2025-09-23T15:03:00Z">
        <w:r w:rsidR="00AD275F">
          <w:rPr>
            <w:lang w:eastAsia="zh-CN"/>
          </w:rPr>
          <w:t xml:space="preserve">functionality allows </w:t>
        </w:r>
      </w:ins>
      <w:ins w:id="105" w:author="Huawei" w:date="2025-09-23T14:56:00Z">
        <w:r>
          <w:rPr>
            <w:lang w:eastAsia="zh-CN"/>
          </w:rPr>
          <w:t xml:space="preserve">MnS </w:t>
        </w:r>
      </w:ins>
      <w:ins w:id="106" w:author="Huawei" w:date="2025-09-23T15:55:00Z">
        <w:r w:rsidR="00746E3C">
          <w:rPr>
            <w:lang w:eastAsia="zh-CN"/>
          </w:rPr>
          <w:t>c</w:t>
        </w:r>
      </w:ins>
      <w:ins w:id="107" w:author="Huawei" w:date="2025-09-23T14:56:00Z">
        <w:r>
          <w:rPr>
            <w:lang w:eastAsia="zh-CN"/>
          </w:rPr>
          <w:t xml:space="preserve">onsumer </w:t>
        </w:r>
      </w:ins>
      <w:ins w:id="108" w:author="Huawei" w:date="2025-09-23T15:03:00Z">
        <w:r w:rsidR="00AD275F">
          <w:rPr>
            <w:lang w:eastAsia="zh-CN"/>
          </w:rPr>
          <w:t xml:space="preserve">to </w:t>
        </w:r>
      </w:ins>
      <w:ins w:id="109" w:author="Huawei" w:date="2025-09-23T14:56:00Z">
        <w:r>
          <w:rPr>
            <w:lang w:eastAsia="zh-CN"/>
          </w:rPr>
          <w:t xml:space="preserve">find the </w:t>
        </w:r>
      </w:ins>
      <w:ins w:id="110" w:author="Huawei" w:date="2025-09-23T15:08:00Z">
        <w:r w:rsidR="00AD275F">
          <w:rPr>
            <w:lang w:eastAsia="zh-CN"/>
          </w:rPr>
          <w:t xml:space="preserve">intent handling function </w:t>
        </w:r>
      </w:ins>
      <w:ins w:id="111" w:author="Huawei" w:date="2025-09-23T14:56:00Z">
        <w:r>
          <w:rPr>
            <w:lang w:eastAsia="zh-CN"/>
          </w:rPr>
          <w:t>which has the necessary domain responsibilities and supports their required intent expectations.</w:t>
        </w:r>
      </w:ins>
      <w:ins w:id="112" w:author="Huawei" w:date="2025-09-23T16:20:00Z">
        <w:r w:rsidR="00CC4080">
          <w:rPr>
            <w:lang w:eastAsia="zh-CN"/>
          </w:rPr>
          <w:t xml:space="preserve"> The MnS consumer can subscribe or query the intent handling capabilities (</w:t>
        </w:r>
      </w:ins>
      <w:ins w:id="113" w:author="Huawei" w:date="2025-09-23T16:21:00Z">
        <w:r w:rsidR="00CC4080">
          <w:rPr>
            <w:lang w:eastAsia="zh-CN"/>
          </w:rPr>
          <w:t xml:space="preserve">e.g., </w:t>
        </w:r>
      </w:ins>
      <w:ins w:id="114" w:author="Huawei" w:date="2025-09-23T16:20:00Z">
        <w:r w:rsidR="00CC4080">
          <w:rPr>
            <w:lang w:eastAsia="zh-CN"/>
          </w:rPr>
          <w:t xml:space="preserve">supported </w:t>
        </w:r>
      </w:ins>
      <w:ins w:id="115" w:author="Huawei" w:date="2025-09-23T16:21:00Z">
        <w:r w:rsidR="00CC4080">
          <w:rPr>
            <w:lang w:eastAsia="zh-CN"/>
          </w:rPr>
          <w:t>ExpectationObject, supportedExpectationTarget</w:t>
        </w:r>
      </w:ins>
      <w:ins w:id="116" w:author="Huawei" w:date="2025-09-23T16:20:00Z">
        <w:r w:rsidR="00CC4080">
          <w:rPr>
            <w:lang w:eastAsia="zh-CN"/>
          </w:rPr>
          <w:t>) for a specific intent handing fu</w:t>
        </w:r>
        <w:bookmarkStart w:id="117" w:name="_GoBack"/>
        <w:bookmarkEnd w:id="117"/>
        <w:r w:rsidR="00CC4080">
          <w:rPr>
            <w:lang w:eastAsia="zh-CN"/>
          </w:rPr>
          <w:t xml:space="preserve">nction. </w:t>
        </w:r>
      </w:ins>
    </w:p>
    <w:p w14:paraId="648843CB" w14:textId="0F37BFA4" w:rsidR="00AD275F" w:rsidRPr="00AD275F" w:rsidRDefault="0014757B" w:rsidP="00AD275F">
      <w:pPr>
        <w:snapToGrid w:val="0"/>
        <w:spacing w:afterLines="50" w:after="120"/>
        <w:jc w:val="both"/>
        <w:rPr>
          <w:ins w:id="118" w:author="Huawei" w:date="2025-09-23T14:56:00Z"/>
          <w:lang w:eastAsia="zh-CN"/>
        </w:rPr>
      </w:pPr>
      <w:ins w:id="119" w:author="Huawei" w:date="2025-09-23T15:00:00Z">
        <w:r>
          <w:rPr>
            <w:lang w:eastAsia="zh-CN"/>
          </w:rPr>
          <w:tab/>
          <w:t xml:space="preserve">- Intent exploration. </w:t>
        </w:r>
      </w:ins>
      <w:ins w:id="120" w:author="Huawei" w:date="2025-09-23T15:01:00Z">
        <w:r w:rsidR="00AD275F">
          <w:rPr>
            <w:rFonts w:hint="eastAsia"/>
            <w:lang w:eastAsia="zh-CN"/>
          </w:rPr>
          <w:t>The</w:t>
        </w:r>
      </w:ins>
      <w:ins w:id="121" w:author="Huawei" w:date="2025-09-23T15:03:00Z">
        <w:r w:rsidR="00AD275F">
          <w:rPr>
            <w:lang w:eastAsia="zh-CN"/>
          </w:rPr>
          <w:t xml:space="preserve"> functionality allows MnS Consumer to </w:t>
        </w:r>
      </w:ins>
      <w:ins w:id="122" w:author="Huawei" w:date="2025-09-23T15:05:00Z">
        <w:r w:rsidR="00AD275F" w:rsidRPr="00AD275F">
          <w:rPr>
            <w:lang w:eastAsia="zh-CN"/>
          </w:rPr>
          <w:t xml:space="preserve">explore what the results of the wanted intent expectations would be and what is the best result the </w:t>
        </w:r>
      </w:ins>
      <w:ins w:id="123" w:author="Huawei" w:date="2025-09-23T15:08:00Z">
        <w:r w:rsidR="00AD275F">
          <w:rPr>
            <w:lang w:eastAsia="zh-CN"/>
          </w:rPr>
          <w:t xml:space="preserve">intent handling function </w:t>
        </w:r>
      </w:ins>
      <w:ins w:id="124" w:author="Huawei" w:date="2025-09-23T15:05:00Z">
        <w:r w:rsidR="00AD275F" w:rsidRPr="00AD275F">
          <w:rPr>
            <w:lang w:eastAsia="zh-CN"/>
          </w:rPr>
          <w:t>can achieve</w:t>
        </w:r>
        <w:r w:rsidR="00AD275F">
          <w:rPr>
            <w:lang w:eastAsia="zh-CN"/>
          </w:rPr>
          <w:t>.</w:t>
        </w:r>
      </w:ins>
      <w:ins w:id="125" w:author="Huawei" w:date="2025-09-23T15:10:00Z">
        <w:r w:rsidR="00AD275F">
          <w:rPr>
            <w:lang w:eastAsia="zh-CN"/>
          </w:rPr>
          <w:t xml:space="preserve"> </w:t>
        </w:r>
      </w:ins>
      <w:ins w:id="126" w:author="Huawei" w:date="2025-09-23T16:22:00Z">
        <w:r w:rsidR="00067AD9">
          <w:rPr>
            <w:lang w:eastAsia="zh-CN"/>
          </w:rPr>
          <w:t>The MnS consumer can explore the best value</w:t>
        </w:r>
      </w:ins>
      <w:ins w:id="127" w:author="Huawei d1" w:date="2025-10-15T20:21:00Z">
        <w:r w:rsidR="000A05A8">
          <w:rPr>
            <w:lang w:eastAsia="zh-CN"/>
          </w:rPr>
          <w:t>(</w:t>
        </w:r>
      </w:ins>
      <w:ins w:id="128" w:author="Huawei" w:date="2025-09-23T16:22:00Z">
        <w:r w:rsidR="00067AD9">
          <w:rPr>
            <w:lang w:eastAsia="zh-CN"/>
          </w:rPr>
          <w:t>s</w:t>
        </w:r>
      </w:ins>
      <w:ins w:id="129" w:author="Huawei d1" w:date="2025-10-15T20:21:00Z">
        <w:r w:rsidR="000A05A8">
          <w:rPr>
            <w:lang w:eastAsia="zh-CN"/>
          </w:rPr>
          <w:t>)</w:t>
        </w:r>
      </w:ins>
      <w:ins w:id="130" w:author="Huawei" w:date="2025-09-23T16:22:00Z">
        <w:r w:rsidR="00067AD9">
          <w:rPr>
            <w:lang w:eastAsia="zh-CN"/>
          </w:rPr>
          <w:t xml:space="preserve"> for specific intent target</w:t>
        </w:r>
      </w:ins>
      <w:ins w:id="131" w:author="Huawei d1" w:date="2025-10-15T20:21:00Z">
        <w:r w:rsidR="000A05A8">
          <w:rPr>
            <w:lang w:eastAsia="zh-CN"/>
          </w:rPr>
          <w:t>(</w:t>
        </w:r>
      </w:ins>
      <w:ins w:id="132" w:author="Huawei" w:date="2025-09-23T16:22:00Z">
        <w:r w:rsidR="00067AD9">
          <w:rPr>
            <w:lang w:eastAsia="zh-CN"/>
          </w:rPr>
          <w:t>s</w:t>
        </w:r>
      </w:ins>
      <w:ins w:id="133" w:author="Huawei d1" w:date="2025-10-15T20:21:00Z">
        <w:r w:rsidR="000A05A8">
          <w:rPr>
            <w:lang w:eastAsia="zh-CN"/>
          </w:rPr>
          <w:t>)</w:t>
        </w:r>
      </w:ins>
      <w:ins w:id="134" w:author="Huawei" w:date="2025-09-23T16:22:00Z">
        <w:r w:rsidR="00067AD9">
          <w:rPr>
            <w:lang w:eastAsia="zh-CN"/>
          </w:rPr>
          <w:t xml:space="preserve"> (e.g. </w:t>
        </w:r>
      </w:ins>
      <w:ins w:id="135" w:author="Huawei" w:date="2025-09-23T16:23:00Z">
        <w:r w:rsidR="00067AD9">
          <w:rPr>
            <w:lang w:eastAsia="zh-CN"/>
          </w:rPr>
          <w:t>N</w:t>
        </w:r>
      </w:ins>
      <w:ins w:id="136" w:author="Huawei" w:date="2025-09-23T16:22:00Z">
        <w:r w:rsidR="00067AD9">
          <w:rPr>
            <w:lang w:eastAsia="zh-CN"/>
          </w:rPr>
          <w:t>umber</w:t>
        </w:r>
      </w:ins>
      <w:ins w:id="137" w:author="Huawei" w:date="2025-09-23T16:23:00Z">
        <w:r w:rsidR="00067AD9">
          <w:rPr>
            <w:lang w:eastAsia="zh-CN"/>
          </w:rPr>
          <w:t>o</w:t>
        </w:r>
      </w:ins>
      <w:ins w:id="138" w:author="Huawei" w:date="2025-09-23T16:22:00Z">
        <w:r w:rsidR="00067AD9">
          <w:rPr>
            <w:lang w:eastAsia="zh-CN"/>
          </w:rPr>
          <w:t>fUEs</w:t>
        </w:r>
      </w:ins>
      <w:ins w:id="139" w:author="Huawei" w:date="2025-09-23T16:26:00Z">
        <w:r w:rsidR="00916A1E">
          <w:rPr>
            <w:lang w:eastAsia="zh-CN"/>
          </w:rPr>
          <w:t>, RANEnergyConsumption</w:t>
        </w:r>
      </w:ins>
      <w:ins w:id="140" w:author="Huawei" w:date="2025-09-23T16:22:00Z">
        <w:r w:rsidR="00067AD9">
          <w:rPr>
            <w:lang w:eastAsia="zh-CN"/>
          </w:rPr>
          <w:t xml:space="preserve">). </w:t>
        </w:r>
      </w:ins>
    </w:p>
    <w:p w14:paraId="1461511F" w14:textId="3CE9836E" w:rsidR="0014757B" w:rsidRDefault="0014757B" w:rsidP="00AD275F">
      <w:pPr>
        <w:snapToGrid w:val="0"/>
        <w:spacing w:afterLines="50" w:after="120"/>
        <w:jc w:val="both"/>
        <w:rPr>
          <w:ins w:id="141" w:author="Huawei" w:date="2025-09-23T15:10:00Z"/>
          <w:lang w:eastAsia="zh-CN"/>
        </w:rPr>
      </w:pPr>
      <w:ins w:id="142" w:author="Huawei" w:date="2025-09-23T14:56:00Z">
        <w:r>
          <w:rPr>
            <w:lang w:eastAsia="zh-CN"/>
          </w:rPr>
          <w:tab/>
          <w:t xml:space="preserve">- Intent </w:t>
        </w:r>
      </w:ins>
      <w:ins w:id="143" w:author="Huawei" w:date="2025-09-23T15:02:00Z">
        <w:r w:rsidR="00AD275F">
          <w:rPr>
            <w:rFonts w:hint="eastAsia"/>
            <w:lang w:eastAsia="zh-CN"/>
          </w:rPr>
          <w:t>feasibility</w:t>
        </w:r>
        <w:r w:rsidR="00AD275F">
          <w:rPr>
            <w:lang w:eastAsia="zh-CN"/>
          </w:rPr>
          <w:t xml:space="preserve"> check</w:t>
        </w:r>
      </w:ins>
      <w:ins w:id="144" w:author="Huawei" w:date="2025-09-23T14:56:00Z">
        <w:r>
          <w:rPr>
            <w:lang w:eastAsia="zh-CN"/>
          </w:rPr>
          <w:t xml:space="preserve">. </w:t>
        </w:r>
      </w:ins>
      <w:ins w:id="145" w:author="Huawei" w:date="2025-09-23T15:05:00Z">
        <w:r w:rsidR="00AD275F">
          <w:rPr>
            <w:lang w:eastAsia="zh-CN"/>
          </w:rPr>
          <w:t xml:space="preserve">The functionality </w:t>
        </w:r>
      </w:ins>
      <w:ins w:id="146" w:author="Huawei" w:date="2025-09-23T15:06:00Z">
        <w:r w:rsidR="00AD275F">
          <w:rPr>
            <w:lang w:eastAsia="zh-CN"/>
          </w:rPr>
          <w:t xml:space="preserve">allows MnS consumer to </w:t>
        </w:r>
      </w:ins>
      <w:ins w:id="147" w:author="Huawei" w:date="2025-09-23T15:07:00Z">
        <w:r w:rsidR="00AD275F" w:rsidRPr="00AD275F">
          <w:rPr>
            <w:lang w:eastAsia="zh-CN"/>
          </w:rPr>
          <w:t xml:space="preserve">verify or check the feasibility whether the proposed intent expectation is possible for an </w:t>
        </w:r>
      </w:ins>
      <w:ins w:id="148" w:author="Huawei" w:date="2025-09-23T15:08:00Z">
        <w:r w:rsidR="00AD275F">
          <w:rPr>
            <w:lang w:eastAsia="zh-CN"/>
          </w:rPr>
          <w:t>intent handling function</w:t>
        </w:r>
      </w:ins>
      <w:ins w:id="149" w:author="Huawei" w:date="2025-09-23T15:07:00Z">
        <w:r w:rsidR="00AD275F" w:rsidRPr="00AD275F">
          <w:rPr>
            <w:lang w:eastAsia="zh-CN"/>
          </w:rPr>
          <w:t>.</w:t>
        </w:r>
      </w:ins>
    </w:p>
    <w:p w14:paraId="27807941" w14:textId="64744270" w:rsidR="004C5F47" w:rsidRPr="004C5F47" w:rsidDel="005058C4" w:rsidRDefault="004C5F47" w:rsidP="00F1024D">
      <w:pPr>
        <w:snapToGrid w:val="0"/>
        <w:spacing w:afterLines="50" w:after="120"/>
        <w:jc w:val="both"/>
        <w:rPr>
          <w:ins w:id="150" w:author="Huawei" w:date="2025-09-23T16:29:00Z"/>
          <w:del w:id="151" w:author="Huawei d1" w:date="2025-10-14T18:55:00Z"/>
          <w:b/>
          <w:lang w:eastAsia="zh-CN"/>
        </w:rPr>
      </w:pPr>
      <w:ins w:id="152" w:author="Huawei" w:date="2025-09-23T16:30:00Z">
        <w:del w:id="153" w:author="Huawei d1" w:date="2025-10-14T18:55:00Z">
          <w:r w:rsidDel="005058C4">
            <w:rPr>
              <w:b/>
              <w:lang w:eastAsia="zh-CN"/>
            </w:rPr>
            <w:delText xml:space="preserve">4.X.3 </w:delText>
          </w:r>
        </w:del>
      </w:ins>
      <w:ins w:id="154" w:author="Huawei" w:date="2025-09-23T15:10:00Z">
        <w:del w:id="155" w:author="Huawei d1" w:date="2025-10-14T18:55:00Z">
          <w:r w:rsidR="00F1024D" w:rsidRPr="004C5F47" w:rsidDel="005058C4">
            <w:rPr>
              <w:b/>
              <w:lang w:eastAsia="zh-CN"/>
            </w:rPr>
            <w:delText xml:space="preserve">Intent </w:delText>
          </w:r>
        </w:del>
      </w:ins>
      <w:ins w:id="156" w:author="Huawei" w:date="2025-09-23T16:56:00Z">
        <w:del w:id="157" w:author="Huawei d1" w:date="2025-10-14T18:55:00Z">
          <w:r w:rsidR="003E5A91" w:rsidDel="005058C4">
            <w:rPr>
              <w:b/>
              <w:lang w:eastAsia="zh-CN"/>
            </w:rPr>
            <w:delText>g</w:delText>
          </w:r>
        </w:del>
      </w:ins>
      <w:ins w:id="158" w:author="Huawei" w:date="2025-09-23T15:10:00Z">
        <w:del w:id="159" w:author="Huawei d1" w:date="2025-10-14T18:55:00Z">
          <w:r w:rsidR="00F1024D" w:rsidRPr="004C5F47" w:rsidDel="005058C4">
            <w:rPr>
              <w:b/>
              <w:lang w:eastAsia="zh-CN"/>
            </w:rPr>
            <w:delText>eneration</w:delText>
          </w:r>
        </w:del>
        <w:del w:id="160" w:author="Huawei d1" w:date="2025-10-14T09:12:00Z">
          <w:r w:rsidR="00F1024D" w:rsidRPr="004C5F47" w:rsidDel="004E61A3">
            <w:rPr>
              <w:b/>
              <w:lang w:eastAsia="zh-CN"/>
            </w:rPr>
            <w:delText xml:space="preserve"> and </w:delText>
          </w:r>
        </w:del>
      </w:ins>
      <w:ins w:id="161" w:author="Huawei" w:date="2025-09-23T16:57:00Z">
        <w:del w:id="162" w:author="Huawei d1" w:date="2025-10-14T09:12:00Z">
          <w:r w:rsidR="003E5A91" w:rsidDel="004E61A3">
            <w:rPr>
              <w:b/>
              <w:lang w:eastAsia="zh-CN"/>
            </w:rPr>
            <w:delText>a</w:delText>
          </w:r>
        </w:del>
      </w:ins>
      <w:ins w:id="163" w:author="Huawei" w:date="2025-09-23T15:10:00Z">
        <w:del w:id="164" w:author="Huawei d1" w:date="2025-10-14T09:12:00Z">
          <w:r w:rsidR="00F1024D" w:rsidRPr="004C5F47" w:rsidDel="004E61A3">
            <w:rPr>
              <w:b/>
              <w:lang w:eastAsia="zh-CN"/>
            </w:rPr>
            <w:delText>ctivation</w:delText>
          </w:r>
        </w:del>
      </w:ins>
      <w:ins w:id="165" w:author="Huawei" w:date="2025-09-23T15:11:00Z">
        <w:del w:id="166" w:author="Huawei d1" w:date="2025-10-14T18:55:00Z">
          <w:r w:rsidR="00F1024D" w:rsidRPr="004C5F47" w:rsidDel="005058C4">
            <w:rPr>
              <w:b/>
              <w:lang w:eastAsia="zh-CN"/>
            </w:rPr>
            <w:delText xml:space="preserve">: </w:delText>
          </w:r>
        </w:del>
      </w:ins>
    </w:p>
    <w:p w14:paraId="5D5C628E" w14:textId="6786C601" w:rsidR="00F1024D" w:rsidDel="005058C4" w:rsidRDefault="004C5F47" w:rsidP="00EA1017">
      <w:pPr>
        <w:snapToGrid w:val="0"/>
        <w:spacing w:afterLines="50" w:after="120"/>
        <w:jc w:val="both"/>
        <w:rPr>
          <w:ins w:id="167" w:author="Huawei" w:date="2025-09-23T16:32:00Z"/>
          <w:del w:id="168" w:author="Huawei d1" w:date="2025-10-14T18:55:00Z"/>
          <w:lang w:eastAsia="zh-CN"/>
        </w:rPr>
      </w:pPr>
      <w:bookmarkStart w:id="169" w:name="_Hlk209540238"/>
      <w:ins w:id="170" w:author="Huawei" w:date="2025-09-23T16:31:00Z">
        <w:del w:id="171" w:author="Huawei d1" w:date="2025-10-14T18:55:00Z">
          <w:r w:rsidDel="005058C4">
            <w:rPr>
              <w:lang w:eastAsia="zh-CN"/>
            </w:rPr>
            <w:delText xml:space="preserve">In this phase, </w:delText>
          </w:r>
          <w:bookmarkEnd w:id="169"/>
          <w:r w:rsidDel="005058C4">
            <w:rPr>
              <w:lang w:eastAsia="zh-CN"/>
            </w:rPr>
            <w:delText xml:space="preserve">the MnS Consumer generates the intent content (a list of expectations) and sends it to the </w:delText>
          </w:r>
        </w:del>
      </w:ins>
      <w:ins w:id="172" w:author="Huawei" w:date="2025-09-23T17:00:00Z">
        <w:del w:id="173" w:author="Huawei d1" w:date="2025-10-14T18:55:00Z">
          <w:r w:rsidR="007C3989" w:rsidDel="005058C4">
            <w:rPr>
              <w:lang w:eastAsia="zh-CN"/>
            </w:rPr>
            <w:delText>i</w:delText>
          </w:r>
        </w:del>
      </w:ins>
      <w:ins w:id="174" w:author="Huawei" w:date="2025-09-23T16:31:00Z">
        <w:del w:id="175" w:author="Huawei d1" w:date="2025-10-14T18:55:00Z">
          <w:r w:rsidDel="005058C4">
            <w:rPr>
              <w:lang w:eastAsia="zh-CN"/>
            </w:rPr>
            <w:delText xml:space="preserve">ntent </w:delText>
          </w:r>
        </w:del>
      </w:ins>
      <w:ins w:id="176" w:author="Huawei" w:date="2025-09-23T17:00:00Z">
        <w:del w:id="177" w:author="Huawei d1" w:date="2025-10-14T18:55:00Z">
          <w:r w:rsidR="007C3989" w:rsidDel="005058C4">
            <w:rPr>
              <w:lang w:eastAsia="zh-CN"/>
            </w:rPr>
            <w:delText>h</w:delText>
          </w:r>
        </w:del>
      </w:ins>
      <w:ins w:id="178" w:author="Huawei" w:date="2025-09-23T16:31:00Z">
        <w:del w:id="179" w:author="Huawei d1" w:date="2025-10-14T18:55:00Z">
          <w:r w:rsidDel="005058C4">
            <w:rPr>
              <w:lang w:eastAsia="zh-CN"/>
            </w:rPr>
            <w:delText xml:space="preserve">andling </w:delText>
          </w:r>
        </w:del>
      </w:ins>
      <w:ins w:id="180" w:author="Huawei" w:date="2025-09-23T17:00:00Z">
        <w:del w:id="181" w:author="Huawei d1" w:date="2025-10-14T18:55:00Z">
          <w:r w:rsidR="007C3989" w:rsidDel="005058C4">
            <w:rPr>
              <w:lang w:eastAsia="zh-CN"/>
            </w:rPr>
            <w:delText>f</w:delText>
          </w:r>
        </w:del>
      </w:ins>
      <w:ins w:id="182" w:author="Huawei" w:date="2025-09-23T16:31:00Z">
        <w:del w:id="183" w:author="Huawei d1" w:date="2025-10-14T18:55:00Z">
          <w:r w:rsidDel="005058C4">
            <w:rPr>
              <w:lang w:eastAsia="zh-CN"/>
            </w:rPr>
            <w:delText>unction for fulfilment</w:delText>
          </w:r>
        </w:del>
      </w:ins>
      <w:ins w:id="184" w:author="Huawei" w:date="2025-09-23T16:52:00Z">
        <w:del w:id="185" w:author="Huawei d1" w:date="2025-10-14T18:55:00Z">
          <w:r w:rsidR="00EA1017" w:rsidDel="005058C4">
            <w:rPr>
              <w:lang w:eastAsia="zh-CN"/>
            </w:rPr>
            <w:delText xml:space="preserve">. The MnS </w:delText>
          </w:r>
        </w:del>
      </w:ins>
      <w:ins w:id="186" w:author="Huawei" w:date="2025-09-23T17:01:00Z">
        <w:del w:id="187" w:author="Huawei d1" w:date="2025-10-14T18:55:00Z">
          <w:r w:rsidR="004F761D" w:rsidDel="005058C4">
            <w:rPr>
              <w:lang w:eastAsia="zh-CN"/>
            </w:rPr>
            <w:delText>c</w:delText>
          </w:r>
        </w:del>
      </w:ins>
      <w:ins w:id="188" w:author="Huawei" w:date="2025-09-23T16:52:00Z">
        <w:del w:id="189" w:author="Huawei d1" w:date="2025-10-14T18:55:00Z">
          <w:r w:rsidR="00EA1017" w:rsidDel="005058C4">
            <w:rPr>
              <w:lang w:eastAsia="zh-CN"/>
            </w:rPr>
            <w:delText xml:space="preserve">onsumer may identify a need to modify the intent content based on the </w:delText>
          </w:r>
          <w:r w:rsidR="00EA1017" w:rsidDel="005058C4">
            <w:rPr>
              <w:rFonts w:hint="eastAsia"/>
              <w:lang w:eastAsia="zh-CN"/>
            </w:rPr>
            <w:delText>received</w:delText>
          </w:r>
          <w:r w:rsidR="00EA1017" w:rsidDel="005058C4">
            <w:rPr>
              <w:lang w:eastAsia="zh-CN"/>
            </w:rPr>
            <w:delText xml:space="preserve"> intent </w:delText>
          </w:r>
          <w:r w:rsidR="00EA1017" w:rsidDel="005058C4">
            <w:rPr>
              <w:rFonts w:hint="eastAsia"/>
              <w:lang w:eastAsia="zh-CN"/>
            </w:rPr>
            <w:delText>fulfilment</w:delText>
          </w:r>
          <w:r w:rsidR="00EA1017" w:rsidDel="005058C4">
            <w:rPr>
              <w:lang w:eastAsia="zh-CN"/>
            </w:rPr>
            <w:delText xml:space="preserve"> report content.</w:delText>
          </w:r>
        </w:del>
      </w:ins>
    </w:p>
    <w:p w14:paraId="44C6C506" w14:textId="60B5E816" w:rsidR="004C5F47" w:rsidRDefault="004C5F47" w:rsidP="004C5F47">
      <w:pPr>
        <w:snapToGrid w:val="0"/>
        <w:spacing w:afterLines="50" w:after="120"/>
        <w:jc w:val="both"/>
        <w:rPr>
          <w:ins w:id="190" w:author="Huawei" w:date="2025-09-23T16:32:00Z"/>
          <w:b/>
          <w:lang w:eastAsia="zh-CN"/>
        </w:rPr>
      </w:pPr>
      <w:ins w:id="191" w:author="Huawei" w:date="2025-09-23T16:32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</w:t>
        </w:r>
        <w:r w:rsidRPr="004C5F47">
          <w:rPr>
            <w:b/>
            <w:lang w:eastAsia="zh-CN"/>
          </w:rPr>
          <w:t>.</w:t>
        </w:r>
        <w:del w:id="192" w:author="Huawei d1" w:date="2025-10-14T18:55:00Z">
          <w:r w:rsidRPr="004C5F47" w:rsidDel="005058C4">
            <w:rPr>
              <w:b/>
              <w:lang w:eastAsia="zh-CN"/>
            </w:rPr>
            <w:delText>4</w:delText>
          </w:r>
        </w:del>
      </w:ins>
      <w:ins w:id="193" w:author="Huawei d1" w:date="2025-10-14T18:55:00Z">
        <w:r w:rsidR="005058C4">
          <w:rPr>
            <w:b/>
            <w:lang w:eastAsia="zh-CN"/>
          </w:rPr>
          <w:t>3</w:t>
        </w:r>
      </w:ins>
      <w:ins w:id="194" w:author="Huawei" w:date="2025-09-23T16:32:00Z">
        <w:r w:rsidRPr="004C5F47">
          <w:rPr>
            <w:b/>
            <w:lang w:eastAsia="zh-CN"/>
          </w:rPr>
          <w:t xml:space="preserve"> Intent </w:t>
        </w:r>
      </w:ins>
      <w:ins w:id="195" w:author="Huawei" w:date="2025-09-23T16:57:00Z">
        <w:r w:rsidR="003E5A91">
          <w:rPr>
            <w:b/>
            <w:lang w:eastAsia="zh-CN"/>
          </w:rPr>
          <w:t>f</w:t>
        </w:r>
      </w:ins>
      <w:ins w:id="196" w:author="Huawei" w:date="2025-09-23T16:32:00Z">
        <w:r w:rsidRPr="004C5F47">
          <w:rPr>
            <w:b/>
            <w:lang w:eastAsia="zh-CN"/>
          </w:rPr>
          <w:t>ulfilment</w:t>
        </w:r>
        <w:r>
          <w:rPr>
            <w:b/>
            <w:lang w:eastAsia="zh-CN"/>
          </w:rPr>
          <w:t>:</w:t>
        </w:r>
      </w:ins>
    </w:p>
    <w:p w14:paraId="35BFFD94" w14:textId="1C594E18" w:rsidR="00F964FF" w:rsidRDefault="00B83B34" w:rsidP="004C5F47">
      <w:pPr>
        <w:snapToGrid w:val="0"/>
        <w:spacing w:afterLines="50" w:after="120"/>
        <w:jc w:val="both"/>
        <w:rPr>
          <w:ins w:id="197" w:author="Huawei" w:date="2025-09-23T17:08:00Z"/>
          <w:lang w:eastAsia="zh-CN"/>
        </w:rPr>
      </w:pPr>
      <w:ins w:id="198" w:author="Huawei" w:date="2025-09-23T17:17:00Z">
        <w:r>
          <w:rPr>
            <w:lang w:eastAsia="zh-CN"/>
          </w:rPr>
          <w:t>In this phase, t</w:t>
        </w:r>
      </w:ins>
      <w:ins w:id="199" w:author="Huawei" w:date="2025-09-23T16:33:00Z">
        <w:r w:rsidR="004C5F47" w:rsidRPr="004C5F47">
          <w:rPr>
            <w:lang w:eastAsia="zh-CN"/>
          </w:rPr>
          <w:t xml:space="preserve">he </w:t>
        </w:r>
      </w:ins>
      <w:ins w:id="200" w:author="Huawei" w:date="2025-09-23T16:34:00Z">
        <w:r w:rsidR="001045BA">
          <w:rPr>
            <w:lang w:eastAsia="zh-CN"/>
          </w:rPr>
          <w:t>i</w:t>
        </w:r>
      </w:ins>
      <w:ins w:id="201" w:author="Huawei" w:date="2025-09-23T16:33:00Z">
        <w:r w:rsidR="004C5F47" w:rsidRPr="004C5F47">
          <w:rPr>
            <w:lang w:eastAsia="zh-CN"/>
          </w:rPr>
          <w:t xml:space="preserve">ntent </w:t>
        </w:r>
      </w:ins>
      <w:ins w:id="202" w:author="Huawei" w:date="2025-09-23T16:34:00Z">
        <w:r w:rsidR="001045BA">
          <w:rPr>
            <w:lang w:eastAsia="zh-CN"/>
          </w:rPr>
          <w:t>h</w:t>
        </w:r>
      </w:ins>
      <w:ins w:id="203" w:author="Huawei" w:date="2025-09-23T16:33:00Z">
        <w:r w:rsidR="004C5F47" w:rsidRPr="004C5F47">
          <w:rPr>
            <w:lang w:eastAsia="zh-CN"/>
          </w:rPr>
          <w:t xml:space="preserve">andling </w:t>
        </w:r>
      </w:ins>
      <w:ins w:id="204" w:author="Huawei" w:date="2025-09-23T16:34:00Z">
        <w:r w:rsidR="001045BA">
          <w:rPr>
            <w:lang w:eastAsia="zh-CN"/>
          </w:rPr>
          <w:t>f</w:t>
        </w:r>
      </w:ins>
      <w:ins w:id="205" w:author="Huawei" w:date="2025-09-23T16:33:00Z">
        <w:r w:rsidR="004C5F47" w:rsidRPr="004C5F47">
          <w:rPr>
            <w:lang w:eastAsia="zh-CN"/>
          </w:rPr>
          <w:t xml:space="preserve">unction </w:t>
        </w:r>
      </w:ins>
      <w:ins w:id="206" w:author="Huawei" w:date="2025-09-23T17:17:00Z">
        <w:r>
          <w:rPr>
            <w:lang w:eastAsia="zh-CN"/>
          </w:rPr>
          <w:t>verif</w:t>
        </w:r>
      </w:ins>
      <w:ins w:id="207" w:author="Huawei" w:date="2025-09-23T17:18:00Z">
        <w:r>
          <w:rPr>
            <w:lang w:eastAsia="zh-CN"/>
          </w:rPr>
          <w:t>ies</w:t>
        </w:r>
      </w:ins>
      <w:ins w:id="208" w:author="Huawei" w:date="2025-09-23T17:17:00Z">
        <w:r>
          <w:rPr>
            <w:lang w:eastAsia="zh-CN"/>
          </w:rPr>
          <w:t xml:space="preserve"> the received i</w:t>
        </w:r>
      </w:ins>
      <w:ins w:id="209" w:author="Huawei" w:date="2025-09-23T17:18:00Z">
        <w:r>
          <w:rPr>
            <w:lang w:eastAsia="zh-CN"/>
          </w:rPr>
          <w:t xml:space="preserve">ntent and </w:t>
        </w:r>
      </w:ins>
      <w:ins w:id="210" w:author="Huawei" w:date="2025-09-23T16:33:00Z">
        <w:r w:rsidR="004C5F47" w:rsidRPr="004C5F47">
          <w:rPr>
            <w:lang w:eastAsia="zh-CN"/>
          </w:rPr>
          <w:t>fulfils the given intent within its domains of responsibility</w:t>
        </w:r>
      </w:ins>
      <w:ins w:id="211" w:author="Huawei" w:date="2025-09-23T17:17:00Z">
        <w:r>
          <w:rPr>
            <w:lang w:eastAsia="zh-CN"/>
          </w:rPr>
          <w:t xml:space="preserve">. </w:t>
        </w:r>
        <w:r w:rsidRPr="00B83B34">
          <w:rPr>
            <w:lang w:eastAsia="zh-CN"/>
          </w:rPr>
          <w:t>This includes</w:t>
        </w:r>
        <w:r>
          <w:rPr>
            <w:lang w:eastAsia="zh-CN"/>
          </w:rPr>
          <w:t xml:space="preserve"> following functionalities</w:t>
        </w:r>
      </w:ins>
      <w:ins w:id="212" w:author="Huawei" w:date="2025-09-23T17:08:00Z">
        <w:r w:rsidR="00F964FF">
          <w:rPr>
            <w:lang w:eastAsia="zh-CN"/>
          </w:rPr>
          <w:t>:</w:t>
        </w:r>
      </w:ins>
    </w:p>
    <w:p w14:paraId="500A0D78" w14:textId="4DA59FBA" w:rsidR="00F964FF" w:rsidRDefault="00F964FF" w:rsidP="00F964FF">
      <w:pPr>
        <w:snapToGrid w:val="0"/>
        <w:spacing w:afterLines="50" w:after="120"/>
        <w:ind w:firstLine="284"/>
        <w:jc w:val="both"/>
        <w:rPr>
          <w:ins w:id="213" w:author="Huawei" w:date="2025-09-23T17:09:00Z"/>
          <w:lang w:eastAsia="zh-CN"/>
        </w:rPr>
      </w:pPr>
      <w:ins w:id="214" w:author="Huawei" w:date="2025-09-23T17:08:00Z">
        <w:r>
          <w:rPr>
            <w:lang w:eastAsia="zh-CN"/>
          </w:rPr>
          <w:t>- Intent translation and execution. The functional</w:t>
        </w:r>
      </w:ins>
      <w:ins w:id="215" w:author="Huawei" w:date="2025-09-23T17:12:00Z">
        <w:r w:rsidR="00857356">
          <w:rPr>
            <w:lang w:eastAsia="zh-CN"/>
          </w:rPr>
          <w:t>ity</w:t>
        </w:r>
      </w:ins>
      <w:ins w:id="216" w:author="Huawei" w:date="2025-09-23T17:08:00Z">
        <w:r>
          <w:rPr>
            <w:lang w:eastAsia="zh-CN"/>
          </w:rPr>
          <w:t xml:space="preserve"> </w:t>
        </w:r>
      </w:ins>
      <w:ins w:id="217" w:author="Huawei" w:date="2025-09-23T17:12:00Z">
        <w:r w:rsidR="00857356">
          <w:rPr>
            <w:lang w:eastAsia="zh-CN"/>
          </w:rPr>
          <w:t>enables</w:t>
        </w:r>
      </w:ins>
      <w:ins w:id="218" w:author="Huawei" w:date="2025-09-23T17:09:00Z">
        <w:r>
          <w:rPr>
            <w:lang w:eastAsia="zh-CN"/>
          </w:rPr>
          <w:t xml:space="preserve"> the intent handling function to </w:t>
        </w:r>
      </w:ins>
      <w:ins w:id="219" w:author="Huawei" w:date="2025-09-23T16:35:00Z">
        <w:r w:rsidR="001045BA">
          <w:rPr>
            <w:lang w:eastAsia="zh-CN"/>
          </w:rPr>
          <w:t>t</w:t>
        </w:r>
        <w:r w:rsidR="001045BA" w:rsidRPr="001045BA">
          <w:rPr>
            <w:lang w:eastAsia="zh-CN"/>
          </w:rPr>
          <w:t>ranslat</w:t>
        </w:r>
      </w:ins>
      <w:ins w:id="220" w:author="Huawei" w:date="2025-09-23T17:09:00Z">
        <w:r>
          <w:rPr>
            <w:lang w:eastAsia="zh-CN"/>
          </w:rPr>
          <w:t>e</w:t>
        </w:r>
      </w:ins>
      <w:ins w:id="221" w:author="Huawei" w:date="2025-09-23T16:35:00Z">
        <w:r w:rsidR="001045BA" w:rsidRPr="001045BA">
          <w:rPr>
            <w:lang w:eastAsia="zh-CN"/>
          </w:rPr>
          <w:t xml:space="preserve"> the received intent to executable actions</w:t>
        </w:r>
        <w:r w:rsidR="001045BA">
          <w:rPr>
            <w:lang w:eastAsia="zh-CN"/>
          </w:rPr>
          <w:t xml:space="preserve"> and perform</w:t>
        </w:r>
      </w:ins>
      <w:ins w:id="222" w:author="Huawei" w:date="2025-09-23T16:36:00Z">
        <w:r w:rsidR="001045BA">
          <w:rPr>
            <w:lang w:eastAsia="zh-CN"/>
          </w:rPr>
          <w:t>ing</w:t>
        </w:r>
      </w:ins>
      <w:ins w:id="223" w:author="Huawei" w:date="2025-09-23T16:35:00Z">
        <w:r w:rsidR="001045BA">
          <w:rPr>
            <w:lang w:eastAsia="zh-CN"/>
          </w:rPr>
          <w:t xml:space="preserve"> the action</w:t>
        </w:r>
      </w:ins>
      <w:ins w:id="224" w:author="Huawei" w:date="2025-09-23T17:19:00Z">
        <w:r w:rsidR="00720841">
          <w:rPr>
            <w:lang w:eastAsia="zh-CN"/>
          </w:rPr>
          <w:t>s</w:t>
        </w:r>
      </w:ins>
      <w:ins w:id="225" w:author="Huawei" w:date="2025-09-23T16:33:00Z">
        <w:r w:rsidR="004C5F47" w:rsidRPr="004C5F47">
          <w:rPr>
            <w:lang w:eastAsia="zh-CN"/>
          </w:rPr>
          <w:t xml:space="preserve">. </w:t>
        </w:r>
      </w:ins>
    </w:p>
    <w:p w14:paraId="417BAEBE" w14:textId="650EFB0C" w:rsidR="007860E1" w:rsidRDefault="00F964FF" w:rsidP="00F964FF">
      <w:pPr>
        <w:snapToGrid w:val="0"/>
        <w:spacing w:afterLines="50" w:after="120"/>
        <w:ind w:firstLine="284"/>
        <w:jc w:val="both"/>
        <w:rPr>
          <w:ins w:id="226" w:author="Huawei" w:date="2025-09-23T16:41:00Z"/>
          <w:lang w:eastAsia="zh-CN"/>
        </w:rPr>
      </w:pPr>
      <w:ins w:id="227" w:author="Huawei" w:date="2025-09-23T17:09:00Z">
        <w:r>
          <w:rPr>
            <w:lang w:eastAsia="zh-CN"/>
          </w:rPr>
          <w:t>- Intent fulfilment evaluation. The funct</w:t>
        </w:r>
      </w:ins>
      <w:ins w:id="228" w:author="Huawei" w:date="2025-09-23T17:10:00Z">
        <w:r>
          <w:rPr>
            <w:lang w:eastAsia="zh-CN"/>
          </w:rPr>
          <w:t xml:space="preserve">ionality </w:t>
        </w:r>
      </w:ins>
      <w:ins w:id="229" w:author="Huawei" w:date="2025-09-23T17:11:00Z">
        <w:r w:rsidR="00857356">
          <w:rPr>
            <w:lang w:eastAsia="zh-CN"/>
          </w:rPr>
          <w:t>enables</w:t>
        </w:r>
      </w:ins>
      <w:ins w:id="230" w:author="Huawei" w:date="2025-09-23T17:10:00Z">
        <w:r>
          <w:rPr>
            <w:lang w:eastAsia="zh-CN"/>
          </w:rPr>
          <w:t xml:space="preserve"> the </w:t>
        </w:r>
      </w:ins>
      <w:ins w:id="231" w:author="Huawei" w:date="2025-09-23T16:36:00Z">
        <w:r w:rsidR="001045BA">
          <w:rPr>
            <w:lang w:eastAsia="zh-CN"/>
          </w:rPr>
          <w:t>intent handling function</w:t>
        </w:r>
      </w:ins>
      <w:ins w:id="232" w:author="Huawei" w:date="2025-09-23T17:10:00Z">
        <w:r>
          <w:rPr>
            <w:lang w:eastAsia="zh-CN"/>
          </w:rPr>
          <w:t xml:space="preserve"> to</w:t>
        </w:r>
      </w:ins>
      <w:ins w:id="233" w:author="Huawei" w:date="2025-09-23T16:36:00Z">
        <w:r w:rsidR="001045BA">
          <w:rPr>
            <w:lang w:eastAsia="zh-CN"/>
          </w:rPr>
          <w:t xml:space="preserve"> e</w:t>
        </w:r>
        <w:r w:rsidR="001045BA" w:rsidRPr="001045BA">
          <w:rPr>
            <w:lang w:eastAsia="zh-CN"/>
          </w:rPr>
          <w:t>valuate the result about the intent fulfilment</w:t>
        </w:r>
        <w:r w:rsidR="001045BA">
          <w:rPr>
            <w:lang w:eastAsia="zh-CN"/>
          </w:rPr>
          <w:t xml:space="preserve"> and generate the intent fulfilment report</w:t>
        </w:r>
      </w:ins>
      <w:ins w:id="234" w:author="Huawei" w:date="2025-09-23T16:37:00Z">
        <w:r w:rsidR="001045BA">
          <w:rPr>
            <w:lang w:eastAsia="zh-CN"/>
          </w:rPr>
          <w:t>s</w:t>
        </w:r>
        <w:r w:rsidR="001045BA" w:rsidRPr="004C5F47">
          <w:rPr>
            <w:lang w:eastAsia="zh-CN"/>
          </w:rPr>
          <w:t>.</w:t>
        </w:r>
      </w:ins>
      <w:ins w:id="235" w:author="Huawei" w:date="2025-09-23T17:12:00Z">
        <w:r w:rsidR="00857356">
          <w:rPr>
            <w:lang w:eastAsia="zh-CN"/>
          </w:rPr>
          <w:t xml:space="preserve"> The intent handling function needs to continuously perf</w:t>
        </w:r>
      </w:ins>
      <w:ins w:id="236" w:author="Huawei" w:date="2025-09-23T17:13:00Z">
        <w:r w:rsidR="00857356">
          <w:rPr>
            <w:lang w:eastAsia="zh-CN"/>
          </w:rPr>
          <w:t>orm i</w:t>
        </w:r>
        <w:r w:rsidR="00857356" w:rsidRPr="00857356">
          <w:rPr>
            <w:lang w:eastAsia="zh-CN"/>
          </w:rPr>
          <w:t>ntent translation</w:t>
        </w:r>
        <w:r w:rsidR="00857356">
          <w:rPr>
            <w:lang w:eastAsia="zh-CN"/>
          </w:rPr>
          <w:t xml:space="preserve">, </w:t>
        </w:r>
        <w:r w:rsidR="00857356" w:rsidRPr="00857356">
          <w:rPr>
            <w:lang w:eastAsia="zh-CN"/>
          </w:rPr>
          <w:t>execution</w:t>
        </w:r>
        <w:r w:rsidR="00857356">
          <w:rPr>
            <w:lang w:eastAsia="zh-CN"/>
          </w:rPr>
          <w:t xml:space="preserve"> and evaluation to ensure the intent fulfilment. </w:t>
        </w:r>
      </w:ins>
    </w:p>
    <w:p w14:paraId="5AC5E499" w14:textId="195AE893" w:rsidR="004C5F47" w:rsidRDefault="007860E1" w:rsidP="00FE7A85">
      <w:pPr>
        <w:snapToGrid w:val="0"/>
        <w:spacing w:afterLines="50" w:after="120"/>
        <w:ind w:firstLine="284"/>
        <w:jc w:val="both"/>
        <w:rPr>
          <w:ins w:id="237" w:author="Huawei" w:date="2025-09-23T16:42:00Z"/>
          <w:lang w:eastAsia="zh-CN"/>
        </w:rPr>
      </w:pPr>
      <w:ins w:id="238" w:author="Huawei" w:date="2025-09-23T16:41:00Z">
        <w:r>
          <w:rPr>
            <w:lang w:eastAsia="zh-CN"/>
          </w:rPr>
          <w:t>-</w:t>
        </w:r>
      </w:ins>
      <w:ins w:id="239" w:author="Huawei" w:date="2025-09-23T17:02:00Z">
        <w:r w:rsidR="00FE7A85">
          <w:rPr>
            <w:lang w:eastAsia="zh-CN"/>
          </w:rPr>
          <w:t xml:space="preserve"> </w:t>
        </w:r>
      </w:ins>
      <w:ins w:id="240" w:author="Huawei" w:date="2025-09-23T16:42:00Z">
        <w:r w:rsidRPr="007860E1">
          <w:rPr>
            <w:lang w:eastAsia="zh-CN"/>
          </w:rPr>
          <w:t xml:space="preserve">Intent </w:t>
        </w:r>
      </w:ins>
      <w:ins w:id="241" w:author="Huawei" w:date="2025-09-23T17:21:00Z">
        <w:r w:rsidR="00E36268">
          <w:rPr>
            <w:lang w:eastAsia="zh-CN"/>
          </w:rPr>
          <w:t xml:space="preserve">fulfilment </w:t>
        </w:r>
      </w:ins>
      <w:ins w:id="242" w:author="Huawei" w:date="2025-09-23T16:42:00Z">
        <w:r w:rsidRPr="007860E1">
          <w:rPr>
            <w:lang w:eastAsia="zh-CN"/>
          </w:rPr>
          <w:t>negotiation</w:t>
        </w:r>
        <w:r>
          <w:rPr>
            <w:lang w:eastAsia="zh-CN"/>
          </w:rPr>
          <w:t>. The functionalit</w:t>
        </w:r>
      </w:ins>
      <w:ins w:id="243" w:author="Huawei" w:date="2025-09-23T17:21:00Z">
        <w:r w:rsidR="00E36268">
          <w:rPr>
            <w:lang w:eastAsia="zh-CN"/>
          </w:rPr>
          <w:t>y</w:t>
        </w:r>
      </w:ins>
      <w:ins w:id="244" w:author="Huawei" w:date="2025-09-23T16:42:00Z">
        <w:r>
          <w:rPr>
            <w:lang w:eastAsia="zh-CN"/>
          </w:rPr>
          <w:t xml:space="preserve"> </w:t>
        </w:r>
      </w:ins>
      <w:ins w:id="245" w:author="Huawei" w:date="2025-09-23T16:39:00Z">
        <w:r w:rsidRPr="007860E1">
          <w:rPr>
            <w:lang w:eastAsia="zh-CN"/>
          </w:rPr>
          <w:t>enable</w:t>
        </w:r>
      </w:ins>
      <w:ins w:id="246" w:author="Huawei" w:date="2025-09-23T17:21:00Z">
        <w:r w:rsidR="00E36268">
          <w:rPr>
            <w:lang w:eastAsia="zh-CN"/>
          </w:rPr>
          <w:t>s</w:t>
        </w:r>
      </w:ins>
      <w:ins w:id="247" w:author="Huawei" w:date="2025-09-23T16:39:00Z">
        <w:r w:rsidRPr="007860E1">
          <w:rPr>
            <w:lang w:eastAsia="zh-CN"/>
          </w:rPr>
          <w:t xml:space="preserve"> the </w:t>
        </w:r>
      </w:ins>
      <w:ins w:id="248" w:author="Huawei" w:date="2025-09-23T17:20:00Z">
        <w:r w:rsidR="00720841">
          <w:rPr>
            <w:lang w:eastAsia="zh-CN"/>
          </w:rPr>
          <w:t>intent handling function</w:t>
        </w:r>
      </w:ins>
      <w:ins w:id="249" w:author="Huawei" w:date="2025-09-23T16:39:00Z">
        <w:r w:rsidRPr="007860E1">
          <w:rPr>
            <w:lang w:eastAsia="zh-CN"/>
          </w:rPr>
          <w:t xml:space="preserve"> and the MnS consumer to agree on the best way to fulfil an intent.</w:t>
        </w:r>
      </w:ins>
    </w:p>
    <w:p w14:paraId="5CE5BD22" w14:textId="162DABCF" w:rsidR="007860E1" w:rsidRDefault="007860E1" w:rsidP="00FE7A85">
      <w:pPr>
        <w:snapToGrid w:val="0"/>
        <w:spacing w:afterLines="50" w:after="120"/>
        <w:ind w:firstLine="284"/>
        <w:jc w:val="both"/>
        <w:rPr>
          <w:ins w:id="250" w:author="Huawei" w:date="2025-09-23T16:45:00Z"/>
          <w:lang w:eastAsia="zh-CN"/>
        </w:rPr>
      </w:pPr>
      <w:ins w:id="251" w:author="Huawei" w:date="2025-09-23T16:42:00Z">
        <w:r>
          <w:rPr>
            <w:rFonts w:hint="eastAsia"/>
            <w:lang w:eastAsia="zh-CN"/>
          </w:rPr>
          <w:t>-</w:t>
        </w:r>
      </w:ins>
      <w:ins w:id="252" w:author="Huawei" w:date="2025-09-23T17:02:00Z">
        <w:r w:rsidR="00FE7A85">
          <w:rPr>
            <w:lang w:eastAsia="zh-CN"/>
          </w:rPr>
          <w:t xml:space="preserve"> </w:t>
        </w:r>
      </w:ins>
      <w:ins w:id="253" w:author="Huawei" w:date="2025-09-23T16:42:00Z">
        <w:r>
          <w:rPr>
            <w:lang w:eastAsia="zh-CN"/>
          </w:rPr>
          <w:t>Intent confli</w:t>
        </w:r>
      </w:ins>
      <w:ins w:id="254" w:author="Huawei" w:date="2025-09-23T16:43:00Z">
        <w:r>
          <w:rPr>
            <w:lang w:eastAsia="zh-CN"/>
          </w:rPr>
          <w:t xml:space="preserve">ct management. </w:t>
        </w:r>
        <w:r w:rsidRPr="007860E1">
          <w:rPr>
            <w:lang w:eastAsia="zh-CN"/>
          </w:rPr>
          <w:t xml:space="preserve">The functionalities enable the </w:t>
        </w:r>
      </w:ins>
      <w:ins w:id="255" w:author="Huawei" w:date="2025-09-23T17:20:00Z">
        <w:r w:rsidR="00720841">
          <w:rPr>
            <w:lang w:eastAsia="zh-CN"/>
          </w:rPr>
          <w:t>intent handling function</w:t>
        </w:r>
      </w:ins>
      <w:ins w:id="256" w:author="Huawei" w:date="2025-09-23T16:43:00Z">
        <w:r w:rsidRPr="007860E1">
          <w:rPr>
            <w:lang w:eastAsia="zh-CN"/>
          </w:rPr>
          <w:t xml:space="preserve"> </w:t>
        </w:r>
        <w:r>
          <w:rPr>
            <w:lang w:eastAsia="zh-CN"/>
          </w:rPr>
          <w:t>to detect the intent related conflicts and col</w:t>
        </w:r>
      </w:ins>
      <w:ins w:id="257" w:author="Huawei" w:date="2025-09-23T16:44:00Z">
        <w:r>
          <w:rPr>
            <w:lang w:eastAsia="zh-CN"/>
          </w:rPr>
          <w:t>laborate with MnS consumer to resolve the conflicts. Following mechanism can be used to resolve the conflicts to improve the inte</w:t>
        </w:r>
      </w:ins>
      <w:ins w:id="258" w:author="Huawei" w:date="2025-09-23T16:45:00Z">
        <w:r>
          <w:rPr>
            <w:lang w:eastAsia="zh-CN"/>
          </w:rPr>
          <w:t>nt fulfilment:</w:t>
        </w:r>
      </w:ins>
    </w:p>
    <w:p w14:paraId="5165B380" w14:textId="2D8C19B1" w:rsidR="00FE7A85" w:rsidDel="004E61A3" w:rsidRDefault="007860E1" w:rsidP="00FE7A85">
      <w:pPr>
        <w:snapToGrid w:val="0"/>
        <w:spacing w:afterLines="50" w:after="120"/>
        <w:ind w:left="284" w:firstLine="284"/>
        <w:jc w:val="both"/>
        <w:rPr>
          <w:ins w:id="259" w:author="Huawei" w:date="2025-09-23T17:02:00Z"/>
          <w:moveFrom w:id="260" w:author="Huawei d1" w:date="2025-10-14T09:13:00Z"/>
          <w:lang w:eastAsia="zh-CN"/>
        </w:rPr>
      </w:pPr>
      <w:moveFromRangeStart w:id="261" w:author="Huawei d1" w:date="2025-10-14T09:13:00Z" w:name="move211325609"/>
      <w:moveFrom w:id="262" w:author="Huawei d1" w:date="2025-10-14T09:13:00Z">
        <w:ins w:id="263" w:author="Huawei" w:date="2025-09-23T16:45:00Z">
          <w:r w:rsidDel="004E61A3">
            <w:rPr>
              <w:lang w:eastAsia="zh-CN"/>
            </w:rPr>
            <w:t xml:space="preserve">- Intent </w:t>
          </w:r>
        </w:ins>
        <w:ins w:id="264" w:author="Huawei" w:date="2025-09-29T20:50:00Z">
          <w:r w:rsidR="000716B4" w:rsidDel="004E61A3">
            <w:rPr>
              <w:lang w:eastAsia="zh-CN"/>
            </w:rPr>
            <w:t>u</w:t>
          </w:r>
        </w:ins>
        <w:ins w:id="265" w:author="Huawei" w:date="2025-09-23T16:45:00Z">
          <w:r w:rsidDel="004E61A3">
            <w:rPr>
              <w:lang w:eastAsia="zh-CN"/>
            </w:rPr>
            <w:t xml:space="preserve">tility </w:t>
          </w:r>
        </w:ins>
        <w:ins w:id="266" w:author="Huawei" w:date="2025-09-29T20:50:00Z">
          <w:r w:rsidR="000716B4" w:rsidDel="004E61A3">
            <w:rPr>
              <w:lang w:eastAsia="zh-CN"/>
            </w:rPr>
            <w:t>f</w:t>
          </w:r>
        </w:ins>
        <w:ins w:id="267" w:author="Huawei" w:date="2025-09-23T16:45:00Z">
          <w:r w:rsidDel="004E61A3">
            <w:rPr>
              <w:lang w:eastAsia="zh-CN"/>
            </w:rPr>
            <w:t>unction.</w:t>
          </w:r>
        </w:ins>
        <w:ins w:id="268" w:author="Huawei" w:date="2025-09-23T16:50:00Z">
          <w:r w:rsidR="00EA1017" w:rsidDel="004E61A3">
            <w:rPr>
              <w:lang w:eastAsia="zh-CN"/>
            </w:rPr>
            <w:t xml:space="preserve"> </w:t>
          </w:r>
        </w:ins>
        <w:ins w:id="269" w:author="Huawei" w:date="2025-09-23T16:54:00Z">
          <w:r w:rsidR="0054787C" w:rsidDel="004E61A3">
            <w:rPr>
              <w:lang w:eastAsia="zh-CN"/>
            </w:rPr>
            <w:t>The functionality</w:t>
          </w:r>
        </w:ins>
        <w:ins w:id="270" w:author="Huawei" w:date="2025-09-23T16:50:00Z">
          <w:r w:rsidR="00EA1017" w:rsidRPr="00EA1017" w:rsidDel="004E61A3">
            <w:rPr>
              <w:lang w:eastAsia="zh-CN"/>
            </w:rPr>
            <w:t xml:space="preserve"> defines a method by which </w:t>
          </w:r>
          <w:r w:rsidR="00EA1017" w:rsidDel="004E61A3">
            <w:rPr>
              <w:lang w:eastAsia="zh-CN"/>
            </w:rPr>
            <w:t xml:space="preserve">MnS </w:t>
          </w:r>
          <w:r w:rsidR="00EA1017" w:rsidRPr="00EA1017" w:rsidDel="004E61A3">
            <w:rPr>
              <w:lang w:eastAsia="zh-CN"/>
            </w:rPr>
            <w:t xml:space="preserve">consumers can express the relative value of an intent's expectations to assist the </w:t>
          </w:r>
          <w:r w:rsidR="00EA1017" w:rsidDel="004E61A3">
            <w:rPr>
              <w:lang w:eastAsia="zh-CN"/>
            </w:rPr>
            <w:t xml:space="preserve">intent handling functions </w:t>
          </w:r>
          <w:r w:rsidR="00EA1017" w:rsidRPr="00EA1017" w:rsidDel="004E61A3">
            <w:rPr>
              <w:lang w:eastAsia="zh-CN"/>
            </w:rPr>
            <w:t>in fulfilling their intents in the most acceptable manner.</w:t>
          </w:r>
        </w:ins>
      </w:moveFrom>
    </w:p>
    <w:moveFromRangeEnd w:id="261"/>
    <w:p w14:paraId="56A392AE" w14:textId="72C26F25" w:rsidR="007860E1" w:rsidRDefault="007860E1" w:rsidP="00FE7A85">
      <w:pPr>
        <w:snapToGrid w:val="0"/>
        <w:spacing w:afterLines="50" w:after="120"/>
        <w:ind w:left="284" w:firstLine="284"/>
        <w:jc w:val="both"/>
        <w:rPr>
          <w:ins w:id="271" w:author="Huawei d1" w:date="2025-10-14T09:13:00Z"/>
          <w:lang w:eastAsia="zh-CN"/>
        </w:rPr>
      </w:pPr>
      <w:ins w:id="272" w:author="Huawei" w:date="2025-09-23T16:45:00Z">
        <w:r>
          <w:rPr>
            <w:lang w:eastAsia="zh-CN"/>
          </w:rPr>
          <w:t xml:space="preserve">- </w:t>
        </w:r>
      </w:ins>
      <w:ins w:id="273" w:author="Huawei" w:date="2025-09-23T16:46:00Z">
        <w:r>
          <w:rPr>
            <w:lang w:eastAsia="zh-CN"/>
          </w:rPr>
          <w:t>Intent priority</w:t>
        </w:r>
      </w:ins>
      <w:ins w:id="274" w:author="Huawei" w:date="2025-09-23T16:54:00Z">
        <w:r w:rsidR="0054787C">
          <w:rPr>
            <w:rFonts w:hint="eastAsia"/>
            <w:lang w:eastAsia="zh-CN"/>
          </w:rPr>
          <w:t xml:space="preserve"> </w:t>
        </w:r>
        <w:r w:rsidR="0054787C">
          <w:rPr>
            <w:lang w:eastAsia="zh-CN"/>
          </w:rPr>
          <w:t>and e</w:t>
        </w:r>
      </w:ins>
      <w:ins w:id="275" w:author="Huawei" w:date="2025-09-23T16:47:00Z">
        <w:r>
          <w:rPr>
            <w:lang w:eastAsia="zh-CN"/>
          </w:rPr>
          <w:t>xpectation</w:t>
        </w:r>
      </w:ins>
      <w:ins w:id="276" w:author="Huawei" w:date="2025-09-23T16:46:00Z">
        <w:r>
          <w:rPr>
            <w:lang w:eastAsia="zh-CN"/>
          </w:rPr>
          <w:t xml:space="preserve"> </w:t>
        </w:r>
      </w:ins>
      <w:ins w:id="277" w:author="Huawei" w:date="2025-09-23T16:55:00Z">
        <w:r w:rsidR="0054787C">
          <w:rPr>
            <w:lang w:eastAsia="zh-CN"/>
          </w:rPr>
          <w:t>preference.</w:t>
        </w:r>
      </w:ins>
      <w:ins w:id="278" w:author="Huawei" w:date="2025-09-23T16:54:00Z">
        <w:r w:rsidR="0054787C">
          <w:rPr>
            <w:lang w:eastAsia="zh-CN"/>
          </w:rPr>
          <w:t xml:space="preserve"> </w:t>
        </w:r>
      </w:ins>
      <w:ins w:id="279" w:author="Huawei" w:date="2025-09-23T16:55:00Z">
        <w:r w:rsidR="0054787C" w:rsidRPr="0054787C">
          <w:rPr>
            <w:lang w:eastAsia="zh-CN"/>
          </w:rPr>
          <w:t>The functionality</w:t>
        </w:r>
        <w:r w:rsidR="0054787C">
          <w:rPr>
            <w:lang w:eastAsia="zh-CN"/>
          </w:rPr>
          <w:t xml:space="preserve"> enable intent handling function resolve intent related conflict</w:t>
        </w:r>
      </w:ins>
      <w:ins w:id="280" w:author="Huawei" w:date="2025-09-23T16:56:00Z">
        <w:r w:rsidR="0054787C">
          <w:rPr>
            <w:lang w:eastAsia="zh-CN"/>
          </w:rPr>
          <w:t>s</w:t>
        </w:r>
      </w:ins>
      <w:ins w:id="281" w:author="Huawei" w:date="2025-09-23T16:55:00Z">
        <w:r w:rsidR="0054787C">
          <w:rPr>
            <w:lang w:eastAsia="zh-CN"/>
          </w:rPr>
          <w:t xml:space="preserve"> based </w:t>
        </w:r>
      </w:ins>
      <w:ins w:id="282" w:author="Huawei" w:date="2025-09-23T16:56:00Z">
        <w:r w:rsidR="0054787C">
          <w:rPr>
            <w:lang w:eastAsia="zh-CN"/>
          </w:rPr>
          <w:t>on i</w:t>
        </w:r>
        <w:r w:rsidR="0054787C" w:rsidRPr="0054787C">
          <w:rPr>
            <w:lang w:eastAsia="zh-CN"/>
          </w:rPr>
          <w:t>ntent priority and expectation preference</w:t>
        </w:r>
        <w:r w:rsidR="0054787C">
          <w:rPr>
            <w:lang w:eastAsia="zh-CN"/>
          </w:rPr>
          <w:t xml:space="preserve"> specified by MnS consumer.</w:t>
        </w:r>
      </w:ins>
    </w:p>
    <w:p w14:paraId="282EC219" w14:textId="24D9030A" w:rsidR="004E61A3" w:rsidRDefault="004E61A3" w:rsidP="00FE7A85">
      <w:pPr>
        <w:snapToGrid w:val="0"/>
        <w:spacing w:afterLines="50" w:after="120"/>
        <w:ind w:left="284" w:firstLine="284"/>
        <w:jc w:val="both"/>
        <w:rPr>
          <w:ins w:id="283" w:author="Huawei d1" w:date="2025-10-14T09:13:00Z"/>
          <w:lang w:eastAsia="zh-CN"/>
        </w:rPr>
      </w:pPr>
    </w:p>
    <w:p w14:paraId="02775B26" w14:textId="77777777" w:rsidR="004E61A3" w:rsidRDefault="004E61A3" w:rsidP="004E61A3">
      <w:pPr>
        <w:snapToGrid w:val="0"/>
        <w:spacing w:afterLines="50" w:after="120"/>
        <w:ind w:firstLine="284"/>
        <w:jc w:val="both"/>
        <w:rPr>
          <w:moveTo w:id="284" w:author="Huawei d1" w:date="2025-10-14T09:13:00Z"/>
          <w:lang w:eastAsia="zh-CN"/>
        </w:rPr>
      </w:pPr>
      <w:moveToRangeStart w:id="285" w:author="Huawei d1" w:date="2025-10-14T09:13:00Z" w:name="move211325609"/>
      <w:moveTo w:id="286" w:author="Huawei d1" w:date="2025-10-14T09:13:00Z">
        <w:r>
          <w:rPr>
            <w:lang w:eastAsia="zh-CN"/>
          </w:rPr>
          <w:t>- Intent utility function. The functionality</w:t>
        </w:r>
        <w:r w:rsidRPr="00EA1017">
          <w:rPr>
            <w:lang w:eastAsia="zh-CN"/>
          </w:rPr>
          <w:t xml:space="preserve"> defines a method by which </w:t>
        </w:r>
        <w:r>
          <w:rPr>
            <w:lang w:eastAsia="zh-CN"/>
          </w:rPr>
          <w:t xml:space="preserve">MnS </w:t>
        </w:r>
        <w:r w:rsidRPr="00EA1017">
          <w:rPr>
            <w:lang w:eastAsia="zh-CN"/>
          </w:rPr>
          <w:t xml:space="preserve">consumers can express the relative value of an intent's expectations to assist the </w:t>
        </w:r>
        <w:r>
          <w:rPr>
            <w:lang w:eastAsia="zh-CN"/>
          </w:rPr>
          <w:t xml:space="preserve">intent handling functions </w:t>
        </w:r>
        <w:r w:rsidRPr="00EA1017">
          <w:rPr>
            <w:lang w:eastAsia="zh-CN"/>
          </w:rPr>
          <w:t>in fulfilling their intents in the most acceptable manner.</w:t>
        </w:r>
      </w:moveTo>
    </w:p>
    <w:moveToRangeEnd w:id="285"/>
    <w:p w14:paraId="345654D3" w14:textId="6BDC5A50" w:rsidR="004E61A3" w:rsidRDefault="004E61A3" w:rsidP="005058C4">
      <w:pPr>
        <w:snapToGrid w:val="0"/>
        <w:spacing w:afterLines="50" w:after="120"/>
        <w:jc w:val="both"/>
        <w:rPr>
          <w:ins w:id="287" w:author="Huawei d1" w:date="2025-10-14T18:55:00Z"/>
          <w:lang w:eastAsia="zh-CN"/>
        </w:rPr>
      </w:pPr>
    </w:p>
    <w:p w14:paraId="7F8192CA" w14:textId="5B33FBF4" w:rsidR="005058C4" w:rsidRPr="004E61A3" w:rsidRDefault="005058C4" w:rsidP="005058C4">
      <w:pPr>
        <w:snapToGrid w:val="0"/>
        <w:spacing w:afterLines="50" w:after="120"/>
        <w:jc w:val="both"/>
        <w:rPr>
          <w:ins w:id="288" w:author="Huawei" w:date="2025-09-23T16:41:00Z"/>
          <w:lang w:eastAsia="zh-CN"/>
        </w:rPr>
      </w:pPr>
      <w:ins w:id="289" w:author="Huawei d1" w:date="2025-10-14T18:58:00Z">
        <w:r>
          <w:rPr>
            <w:lang w:eastAsia="zh-CN"/>
          </w:rPr>
          <w:t xml:space="preserve">Editor’s Note: </w:t>
        </w:r>
      </w:ins>
      <w:ins w:id="290" w:author="Huawei d1" w:date="2025-10-14T18:55:00Z">
        <w:r>
          <w:rPr>
            <w:lang w:eastAsia="zh-CN"/>
          </w:rPr>
          <w:t xml:space="preserve">The </w:t>
        </w:r>
      </w:ins>
      <w:ins w:id="291" w:author="Huawei d1" w:date="2025-10-14T18:58:00Z">
        <w:r>
          <w:rPr>
            <w:lang w:eastAsia="zh-CN"/>
          </w:rPr>
          <w:t xml:space="preserve">above </w:t>
        </w:r>
      </w:ins>
      <w:ins w:id="292" w:author="Huawei d1" w:date="2025-10-14T18:55:00Z">
        <w:r>
          <w:rPr>
            <w:lang w:eastAsia="zh-CN"/>
          </w:rPr>
          <w:t xml:space="preserve">content maybe updated based on </w:t>
        </w:r>
      </w:ins>
      <w:ins w:id="293" w:author="Huawei d1" w:date="2025-10-14T18:57:00Z">
        <w:r>
          <w:rPr>
            <w:lang w:eastAsia="zh-CN"/>
          </w:rPr>
          <w:t>R20 progr</w:t>
        </w:r>
      </w:ins>
      <w:ins w:id="294" w:author="Huawei d1" w:date="2025-10-14T18:58:00Z">
        <w:r>
          <w:rPr>
            <w:lang w:eastAsia="zh-CN"/>
          </w:rPr>
          <w:t>ess.</w:t>
        </w:r>
      </w:ins>
    </w:p>
    <w:p w14:paraId="5D054304" w14:textId="696EBE23" w:rsidR="00C74F9B" w:rsidRPr="00C74F9B" w:rsidRDefault="00C74F9B" w:rsidP="00C74F9B">
      <w:pPr>
        <w:pStyle w:val="3"/>
        <w:rPr>
          <w:ins w:id="295" w:author="Huawei" w:date="2025-09-22T16:05:00Z"/>
          <w:rStyle w:val="af2"/>
          <w:i w:val="0"/>
          <w:color w:val="000000" w:themeColor="text1"/>
        </w:rPr>
      </w:pPr>
      <w:bookmarkStart w:id="296" w:name="_Toc207722392"/>
      <w:ins w:id="297" w:author="Huawei" w:date="2025-09-22T16:05:00Z">
        <w:r w:rsidRPr="00C74F9B">
          <w:rPr>
            <w:rStyle w:val="af2"/>
            <w:i w:val="0"/>
            <w:color w:val="000000" w:themeColor="text1"/>
          </w:rPr>
          <w:t>4.</w:t>
        </w:r>
        <w:r>
          <w:rPr>
            <w:rStyle w:val="af2"/>
            <w:rFonts w:hint="eastAsia"/>
            <w:i w:val="0"/>
            <w:color w:val="000000" w:themeColor="text1"/>
          </w:rPr>
          <w:t>X</w:t>
        </w:r>
        <w:r w:rsidRPr="00C74F9B">
          <w:rPr>
            <w:rStyle w:val="af2"/>
            <w:i w:val="0"/>
            <w:color w:val="000000" w:themeColor="text1"/>
          </w:rPr>
          <w:t>.</w:t>
        </w:r>
      </w:ins>
      <w:ins w:id="298" w:author="Huawei" w:date="2025-09-23T08:58:00Z">
        <w:r w:rsidR="00FE0B52">
          <w:rPr>
            <w:rStyle w:val="af2"/>
            <w:i w:val="0"/>
            <w:color w:val="000000" w:themeColor="text1"/>
          </w:rPr>
          <w:t>3</w:t>
        </w:r>
      </w:ins>
      <w:ins w:id="299" w:author="Huawei" w:date="2025-09-22T16:05:00Z">
        <w:r w:rsidRPr="00C74F9B">
          <w:rPr>
            <w:rStyle w:val="af2"/>
            <w:i w:val="0"/>
            <w:color w:val="000000" w:themeColor="text1"/>
          </w:rPr>
          <w:t xml:space="preserve"> Evaluation of potential solutions</w:t>
        </w:r>
        <w:bookmarkEnd w:id="296"/>
      </w:ins>
    </w:p>
    <w:p w14:paraId="2DE8D3BC" w14:textId="77777777" w:rsidR="00C74F9B" w:rsidRPr="00F65693" w:rsidRDefault="00C74F9B" w:rsidP="00C74F9B">
      <w:pPr>
        <w:rPr>
          <w:ins w:id="300" w:author="Huawei" w:date="2025-09-22T16:05:00Z"/>
          <w:lang w:eastAsia="zh-CN"/>
        </w:rPr>
      </w:pPr>
      <w:ins w:id="301" w:author="Huawei" w:date="2025-09-22T16:05:00Z">
        <w:r w:rsidRPr="00F65693">
          <w:rPr>
            <w:rFonts w:hint="eastAsia"/>
            <w:lang w:eastAsia="zh-CN"/>
          </w:rPr>
          <w:t>T</w:t>
        </w:r>
        <w:r w:rsidRPr="00F65693">
          <w:rPr>
            <w:lang w:eastAsia="zh-CN"/>
          </w:rPr>
          <w:t>BD</w:t>
        </w:r>
      </w:ins>
    </w:p>
    <w:p w14:paraId="2F5A3B84" w14:textId="77777777" w:rsidR="00D55808" w:rsidRPr="00C74F9B" w:rsidRDefault="00D55808" w:rsidP="006B621B">
      <w:pPr>
        <w:pStyle w:val="CRCoverPage"/>
        <w:rPr>
          <w:b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93745" w14:textId="77777777" w:rsidR="00703AD5" w:rsidRDefault="00703AD5">
      <w:r>
        <w:separator/>
      </w:r>
    </w:p>
  </w:endnote>
  <w:endnote w:type="continuationSeparator" w:id="0">
    <w:p w14:paraId="012CA3B7" w14:textId="77777777" w:rsidR="00703AD5" w:rsidRDefault="00703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5F6B6" w14:textId="77777777" w:rsidR="00703AD5" w:rsidRDefault="00703AD5">
      <w:r>
        <w:separator/>
      </w:r>
    </w:p>
  </w:footnote>
  <w:footnote w:type="continuationSeparator" w:id="0">
    <w:p w14:paraId="7C1EC60D" w14:textId="77777777" w:rsidR="00703AD5" w:rsidRDefault="00703A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14D66"/>
    <w:multiLevelType w:val="hybridMultilevel"/>
    <w:tmpl w:val="3A986348"/>
    <w:lvl w:ilvl="0" w:tplc="5A7EF76A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1E5B42"/>
    <w:multiLevelType w:val="hybridMultilevel"/>
    <w:tmpl w:val="244CD5F8"/>
    <w:lvl w:ilvl="0" w:tplc="DD14F628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2254090"/>
    <w:multiLevelType w:val="hybridMultilevel"/>
    <w:tmpl w:val="AD065F1C"/>
    <w:lvl w:ilvl="0" w:tplc="1E3A069A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08E9"/>
    <w:rsid w:val="00032590"/>
    <w:rsid w:val="00044B29"/>
    <w:rsid w:val="00063AF0"/>
    <w:rsid w:val="0006400D"/>
    <w:rsid w:val="000644A2"/>
    <w:rsid w:val="00067AD9"/>
    <w:rsid w:val="000716B4"/>
    <w:rsid w:val="000867F8"/>
    <w:rsid w:val="00093917"/>
    <w:rsid w:val="000A05A8"/>
    <w:rsid w:val="000A32B3"/>
    <w:rsid w:val="000B59EB"/>
    <w:rsid w:val="000D453A"/>
    <w:rsid w:val="000F1045"/>
    <w:rsid w:val="000F68C7"/>
    <w:rsid w:val="001045AE"/>
    <w:rsid w:val="001045BA"/>
    <w:rsid w:val="0010504F"/>
    <w:rsid w:val="001152C8"/>
    <w:rsid w:val="001169EF"/>
    <w:rsid w:val="00120E58"/>
    <w:rsid w:val="0012626D"/>
    <w:rsid w:val="00127FB1"/>
    <w:rsid w:val="00141942"/>
    <w:rsid w:val="00145F1D"/>
    <w:rsid w:val="0014757B"/>
    <w:rsid w:val="001604A8"/>
    <w:rsid w:val="001A7F2F"/>
    <w:rsid w:val="001B093A"/>
    <w:rsid w:val="001B09D9"/>
    <w:rsid w:val="001B60EF"/>
    <w:rsid w:val="001C3630"/>
    <w:rsid w:val="001C5CF1"/>
    <w:rsid w:val="001D2A58"/>
    <w:rsid w:val="001D7B47"/>
    <w:rsid w:val="00207795"/>
    <w:rsid w:val="00214DF0"/>
    <w:rsid w:val="002201AA"/>
    <w:rsid w:val="002264F2"/>
    <w:rsid w:val="002322C5"/>
    <w:rsid w:val="002474B7"/>
    <w:rsid w:val="00266561"/>
    <w:rsid w:val="0027146C"/>
    <w:rsid w:val="00290EA6"/>
    <w:rsid w:val="002A1BDA"/>
    <w:rsid w:val="002A5BDB"/>
    <w:rsid w:val="002B136C"/>
    <w:rsid w:val="002D4AE7"/>
    <w:rsid w:val="002E0AA6"/>
    <w:rsid w:val="002F59D8"/>
    <w:rsid w:val="00300C41"/>
    <w:rsid w:val="00336DA1"/>
    <w:rsid w:val="00347CC2"/>
    <w:rsid w:val="00373743"/>
    <w:rsid w:val="00375B1C"/>
    <w:rsid w:val="00381AFB"/>
    <w:rsid w:val="00382D18"/>
    <w:rsid w:val="003B0E96"/>
    <w:rsid w:val="003B1A95"/>
    <w:rsid w:val="003E5A91"/>
    <w:rsid w:val="00404962"/>
    <w:rsid w:val="004054C1"/>
    <w:rsid w:val="004135BC"/>
    <w:rsid w:val="00431553"/>
    <w:rsid w:val="004415DA"/>
    <w:rsid w:val="0044235F"/>
    <w:rsid w:val="004458F2"/>
    <w:rsid w:val="004474EE"/>
    <w:rsid w:val="004721C0"/>
    <w:rsid w:val="00486BBB"/>
    <w:rsid w:val="00493C01"/>
    <w:rsid w:val="004A13F3"/>
    <w:rsid w:val="004A4A3A"/>
    <w:rsid w:val="004B530F"/>
    <w:rsid w:val="004C5F47"/>
    <w:rsid w:val="004D4B88"/>
    <w:rsid w:val="004E2F92"/>
    <w:rsid w:val="004E61A3"/>
    <w:rsid w:val="004F761D"/>
    <w:rsid w:val="00502D14"/>
    <w:rsid w:val="005058C4"/>
    <w:rsid w:val="0051513A"/>
    <w:rsid w:val="0051627B"/>
    <w:rsid w:val="0051688C"/>
    <w:rsid w:val="005302AD"/>
    <w:rsid w:val="0053093E"/>
    <w:rsid w:val="0053190E"/>
    <w:rsid w:val="0054707D"/>
    <w:rsid w:val="0054787C"/>
    <w:rsid w:val="005558F7"/>
    <w:rsid w:val="005569E7"/>
    <w:rsid w:val="005700F1"/>
    <w:rsid w:val="00581525"/>
    <w:rsid w:val="0059686F"/>
    <w:rsid w:val="00597D67"/>
    <w:rsid w:val="00597ECB"/>
    <w:rsid w:val="005B17AE"/>
    <w:rsid w:val="005B699D"/>
    <w:rsid w:val="005C3903"/>
    <w:rsid w:val="005E3160"/>
    <w:rsid w:val="00614F89"/>
    <w:rsid w:val="00635E44"/>
    <w:rsid w:val="00643E90"/>
    <w:rsid w:val="00653D67"/>
    <w:rsid w:val="00653E2A"/>
    <w:rsid w:val="00673794"/>
    <w:rsid w:val="0069541A"/>
    <w:rsid w:val="006A12C3"/>
    <w:rsid w:val="006B621B"/>
    <w:rsid w:val="00703AD5"/>
    <w:rsid w:val="00711F26"/>
    <w:rsid w:val="00720841"/>
    <w:rsid w:val="00722FCE"/>
    <w:rsid w:val="007329AB"/>
    <w:rsid w:val="0073515D"/>
    <w:rsid w:val="00735A02"/>
    <w:rsid w:val="00742FCB"/>
    <w:rsid w:val="00746E3C"/>
    <w:rsid w:val="007561AD"/>
    <w:rsid w:val="007619E7"/>
    <w:rsid w:val="00780A06"/>
    <w:rsid w:val="00785301"/>
    <w:rsid w:val="00785A4F"/>
    <w:rsid w:val="007860E1"/>
    <w:rsid w:val="00793D77"/>
    <w:rsid w:val="007A6ECE"/>
    <w:rsid w:val="007C3989"/>
    <w:rsid w:val="007D5CF6"/>
    <w:rsid w:val="007E360C"/>
    <w:rsid w:val="007F30F7"/>
    <w:rsid w:val="00802641"/>
    <w:rsid w:val="00811303"/>
    <w:rsid w:val="008171CF"/>
    <w:rsid w:val="0082707E"/>
    <w:rsid w:val="00845716"/>
    <w:rsid w:val="00853546"/>
    <w:rsid w:val="00857356"/>
    <w:rsid w:val="00870A5E"/>
    <w:rsid w:val="0089308D"/>
    <w:rsid w:val="008A4F3D"/>
    <w:rsid w:val="008B22C7"/>
    <w:rsid w:val="008B4AAF"/>
    <w:rsid w:val="008D37AF"/>
    <w:rsid w:val="008F127B"/>
    <w:rsid w:val="008F15AD"/>
    <w:rsid w:val="0090058A"/>
    <w:rsid w:val="00900A6C"/>
    <w:rsid w:val="009069EE"/>
    <w:rsid w:val="009158D2"/>
    <w:rsid w:val="00916A1E"/>
    <w:rsid w:val="0092329B"/>
    <w:rsid w:val="00924674"/>
    <w:rsid w:val="009255E7"/>
    <w:rsid w:val="00945FEF"/>
    <w:rsid w:val="00946D75"/>
    <w:rsid w:val="009525D6"/>
    <w:rsid w:val="009671B4"/>
    <w:rsid w:val="00975DD3"/>
    <w:rsid w:val="00982BA7"/>
    <w:rsid w:val="00995C58"/>
    <w:rsid w:val="009A21B0"/>
    <w:rsid w:val="009A5CAE"/>
    <w:rsid w:val="009C236D"/>
    <w:rsid w:val="009D09D7"/>
    <w:rsid w:val="009E6260"/>
    <w:rsid w:val="00A030BB"/>
    <w:rsid w:val="00A06223"/>
    <w:rsid w:val="00A117D5"/>
    <w:rsid w:val="00A13FCE"/>
    <w:rsid w:val="00A34787"/>
    <w:rsid w:val="00A44B2E"/>
    <w:rsid w:val="00A47A5C"/>
    <w:rsid w:val="00A6783E"/>
    <w:rsid w:val="00A7277A"/>
    <w:rsid w:val="00A8681F"/>
    <w:rsid w:val="00A93330"/>
    <w:rsid w:val="00AA3DBE"/>
    <w:rsid w:val="00AA7E59"/>
    <w:rsid w:val="00AB502D"/>
    <w:rsid w:val="00AD275F"/>
    <w:rsid w:val="00AE28A9"/>
    <w:rsid w:val="00AE35AD"/>
    <w:rsid w:val="00B41104"/>
    <w:rsid w:val="00B5453A"/>
    <w:rsid w:val="00B732FC"/>
    <w:rsid w:val="00B83B34"/>
    <w:rsid w:val="00BA4BE2"/>
    <w:rsid w:val="00BA62B2"/>
    <w:rsid w:val="00BB6C44"/>
    <w:rsid w:val="00BD1620"/>
    <w:rsid w:val="00BD58DA"/>
    <w:rsid w:val="00BE608B"/>
    <w:rsid w:val="00BE69D9"/>
    <w:rsid w:val="00BE7976"/>
    <w:rsid w:val="00BF3721"/>
    <w:rsid w:val="00C03ABA"/>
    <w:rsid w:val="00C278F9"/>
    <w:rsid w:val="00C43275"/>
    <w:rsid w:val="00C44D05"/>
    <w:rsid w:val="00C601CB"/>
    <w:rsid w:val="00C637D6"/>
    <w:rsid w:val="00C74F9B"/>
    <w:rsid w:val="00C821A7"/>
    <w:rsid w:val="00C868FB"/>
    <w:rsid w:val="00C86F41"/>
    <w:rsid w:val="00C87441"/>
    <w:rsid w:val="00C92A37"/>
    <w:rsid w:val="00C93D83"/>
    <w:rsid w:val="00C95B39"/>
    <w:rsid w:val="00C97236"/>
    <w:rsid w:val="00CB4781"/>
    <w:rsid w:val="00CB69C3"/>
    <w:rsid w:val="00CC4080"/>
    <w:rsid w:val="00CC4471"/>
    <w:rsid w:val="00CC4817"/>
    <w:rsid w:val="00CF32B7"/>
    <w:rsid w:val="00CF5313"/>
    <w:rsid w:val="00D07287"/>
    <w:rsid w:val="00D318B2"/>
    <w:rsid w:val="00D36C1D"/>
    <w:rsid w:val="00D374F6"/>
    <w:rsid w:val="00D50482"/>
    <w:rsid w:val="00D55808"/>
    <w:rsid w:val="00D5595D"/>
    <w:rsid w:val="00D55FB4"/>
    <w:rsid w:val="00D60384"/>
    <w:rsid w:val="00D82737"/>
    <w:rsid w:val="00D84495"/>
    <w:rsid w:val="00D92E60"/>
    <w:rsid w:val="00DA027E"/>
    <w:rsid w:val="00DA0FEC"/>
    <w:rsid w:val="00DA77E7"/>
    <w:rsid w:val="00DB495E"/>
    <w:rsid w:val="00DD77C0"/>
    <w:rsid w:val="00DE4AC6"/>
    <w:rsid w:val="00DF4192"/>
    <w:rsid w:val="00E06393"/>
    <w:rsid w:val="00E110A7"/>
    <w:rsid w:val="00E1464D"/>
    <w:rsid w:val="00E25D01"/>
    <w:rsid w:val="00E36268"/>
    <w:rsid w:val="00E542F7"/>
    <w:rsid w:val="00E5455E"/>
    <w:rsid w:val="00E54C0A"/>
    <w:rsid w:val="00E70AFC"/>
    <w:rsid w:val="00E74A47"/>
    <w:rsid w:val="00E8115D"/>
    <w:rsid w:val="00EA1017"/>
    <w:rsid w:val="00EB16C2"/>
    <w:rsid w:val="00EB196F"/>
    <w:rsid w:val="00EB28BA"/>
    <w:rsid w:val="00EE4C20"/>
    <w:rsid w:val="00F04A12"/>
    <w:rsid w:val="00F1024D"/>
    <w:rsid w:val="00F21090"/>
    <w:rsid w:val="00F30FD1"/>
    <w:rsid w:val="00F32880"/>
    <w:rsid w:val="00F332C0"/>
    <w:rsid w:val="00F431B2"/>
    <w:rsid w:val="00F47958"/>
    <w:rsid w:val="00F57C87"/>
    <w:rsid w:val="00F60E69"/>
    <w:rsid w:val="00F6525A"/>
    <w:rsid w:val="00F65693"/>
    <w:rsid w:val="00F725B2"/>
    <w:rsid w:val="00F72994"/>
    <w:rsid w:val="00F830B5"/>
    <w:rsid w:val="00F848D0"/>
    <w:rsid w:val="00F849AD"/>
    <w:rsid w:val="00F964FF"/>
    <w:rsid w:val="00FA42C4"/>
    <w:rsid w:val="00FD4231"/>
    <w:rsid w:val="00FD788F"/>
    <w:rsid w:val="00FE0B52"/>
    <w:rsid w:val="00FE38C0"/>
    <w:rsid w:val="00FE7A85"/>
    <w:rsid w:val="00FF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  <w:style w:type="paragraph" w:styleId="32">
    <w:name w:val="Body Text 3"/>
    <w:basedOn w:val="a"/>
    <w:link w:val="33"/>
    <w:rsid w:val="00493C01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0"/>
    <w:link w:val="32"/>
    <w:rsid w:val="00493C01"/>
    <w:rPr>
      <w:rFonts w:ascii="Times New Roman" w:hAnsi="Times New Roman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9</TotalTime>
  <Pages>2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137</cp:revision>
  <cp:lastPrinted>1900-01-01T05:00:00Z</cp:lastPrinted>
  <dcterms:created xsi:type="dcterms:W3CDTF">2025-02-14T07:13:00Z</dcterms:created>
  <dcterms:modified xsi:type="dcterms:W3CDTF">2025-10-15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